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p14">
  <w:background w:color="FFFFFF"/>
  <w:body>
    <w:p w:rsidR="6292E93C" w:rsidP="77602B20" w:rsidRDefault="6292E93C" w14:paraId="33032434" w14:textId="02A953F5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</w:pPr>
      <w:r w:rsidRPr="77602B20" w:rsidR="6292E93C">
        <w:rPr>
          <w:b w:val="1"/>
          <w:bCs w:val="1"/>
          <w:color w:val="000000" w:themeColor="text1" w:themeTint="FF" w:themeShade="FF"/>
          <w:sz w:val="22"/>
          <w:szCs w:val="22"/>
        </w:rPr>
        <w:t>IS 340 – Operating Systems</w:t>
      </w:r>
    </w:p>
    <w:p w:rsidRPr="00AA6023" w:rsidR="00C561B9" w:rsidP="7428F9E3" w:rsidRDefault="00691D38" w14:paraId="005ED6FE" w14:textId="60F76E28">
      <w:pPr>
        <w:jc w:val="center"/>
        <w:rPr>
          <w:b w:val="1"/>
          <w:bCs w:val="1"/>
          <w:sz w:val="22"/>
          <w:szCs w:val="22"/>
        </w:rPr>
      </w:pPr>
      <w:r w:rsidRPr="77602B20" w:rsidR="2691345F">
        <w:rPr>
          <w:b w:val="1"/>
          <w:bCs w:val="1"/>
          <w:sz w:val="22"/>
          <w:szCs w:val="22"/>
        </w:rPr>
        <w:t>HOP02</w:t>
      </w:r>
      <w:r w:rsidRPr="77602B20" w:rsidR="7428F9E3">
        <w:rPr>
          <w:b w:val="1"/>
          <w:bCs w:val="1"/>
          <w:sz w:val="22"/>
          <w:szCs w:val="22"/>
        </w:rPr>
        <w:t xml:space="preserve">– </w:t>
      </w:r>
      <w:r w:rsidRPr="77602B20" w:rsidR="00691D38">
        <w:rPr>
          <w:b w:val="1"/>
          <w:bCs w:val="1"/>
          <w:color w:val="000000" w:themeColor="text1" w:themeTint="FF" w:themeShade="FF"/>
          <w:sz w:val="22"/>
          <w:szCs w:val="22"/>
        </w:rPr>
        <w:t>BASH</w:t>
      </w:r>
      <w:r w:rsidRPr="77602B20" w:rsidR="00691D38">
        <w:rPr>
          <w:b w:val="1"/>
          <w:bCs w:val="1"/>
          <w:sz w:val="22"/>
          <w:szCs w:val="22"/>
        </w:rPr>
        <w:t xml:space="preserve"> </w:t>
      </w:r>
      <w:r w:rsidRPr="77602B20" w:rsidR="005C4655">
        <w:rPr>
          <w:b w:val="1"/>
          <w:bCs w:val="1"/>
          <w:sz w:val="22"/>
          <w:szCs w:val="22"/>
        </w:rPr>
        <w:t>–</w:t>
      </w:r>
      <w:r w:rsidRPr="77602B20" w:rsidR="7428F9E3">
        <w:rPr>
          <w:b w:val="1"/>
          <w:bCs w:val="1"/>
          <w:sz w:val="22"/>
          <w:szCs w:val="22"/>
        </w:rPr>
        <w:t xml:space="preserve"> </w:t>
      </w:r>
      <w:r w:rsidRPr="77602B20" w:rsidR="00691D38">
        <w:rPr>
          <w:b w:val="1"/>
          <w:bCs w:val="1"/>
          <w:sz w:val="22"/>
          <w:szCs w:val="22"/>
        </w:rPr>
        <w:t xml:space="preserve">Your First </w:t>
      </w:r>
      <w:r w:rsidRPr="77602B20" w:rsidR="00DC0D41">
        <w:rPr>
          <w:b w:val="1"/>
          <w:bCs w:val="1"/>
          <w:sz w:val="22"/>
          <w:szCs w:val="22"/>
        </w:rPr>
        <w:t>Shell Program</w:t>
      </w:r>
    </w:p>
    <w:p w:rsidRPr="00AA6023" w:rsidR="00C561B9" w:rsidP="00C561B9" w:rsidRDefault="00E16D61" w14:paraId="7EB05D7E" w14:textId="45A93850">
      <w:pPr>
        <w:jc w:val="center"/>
        <w:rPr>
          <w:sz w:val="22"/>
          <w:szCs w:val="22"/>
        </w:rPr>
      </w:pPr>
      <w:r w:rsidRPr="77602B20" w:rsidR="7F8D9E14">
        <w:rPr>
          <w:sz w:val="22"/>
          <w:szCs w:val="22"/>
        </w:rPr>
        <w:t>0</w:t>
      </w:r>
      <w:r w:rsidRPr="77602B20" w:rsidR="00E16D61">
        <w:rPr>
          <w:sz w:val="22"/>
          <w:szCs w:val="22"/>
        </w:rPr>
        <w:t>7</w:t>
      </w:r>
      <w:r w:rsidRPr="77602B20" w:rsidR="00C561B9">
        <w:rPr>
          <w:sz w:val="22"/>
          <w:szCs w:val="22"/>
        </w:rPr>
        <w:t>/</w:t>
      </w:r>
      <w:r w:rsidRPr="77602B20" w:rsidR="00E16D61">
        <w:rPr>
          <w:sz w:val="22"/>
          <w:szCs w:val="22"/>
        </w:rPr>
        <w:t>1</w:t>
      </w:r>
      <w:r w:rsidRPr="77602B20" w:rsidR="00DC0D41">
        <w:rPr>
          <w:sz w:val="22"/>
          <w:szCs w:val="22"/>
        </w:rPr>
        <w:t>0</w:t>
      </w:r>
      <w:r w:rsidRPr="77602B20" w:rsidR="00C561B9">
        <w:rPr>
          <w:sz w:val="22"/>
          <w:szCs w:val="22"/>
        </w:rPr>
        <w:t xml:space="preserve">/2019 Developed by </w:t>
      </w:r>
      <w:r w:rsidRPr="77602B20" w:rsidR="00DC0D41">
        <w:rPr>
          <w:sz w:val="22"/>
          <w:szCs w:val="22"/>
        </w:rPr>
        <w:t>Kevin</w:t>
      </w:r>
      <w:r w:rsidRPr="77602B20" w:rsidR="00251ED8">
        <w:rPr>
          <w:sz w:val="22"/>
          <w:szCs w:val="22"/>
        </w:rPr>
        <w:t xml:space="preserve"> Wang</w:t>
      </w:r>
    </w:p>
    <w:p w:rsidRPr="00AA6023" w:rsidR="00C561B9" w:rsidP="00C561B9" w:rsidRDefault="00DC0D41" w14:paraId="53B0BB80" w14:textId="28C3DAB0">
      <w:pPr>
        <w:jc w:val="center"/>
        <w:rPr>
          <w:sz w:val="22"/>
          <w:szCs w:val="22"/>
        </w:rPr>
      </w:pPr>
      <w:r w:rsidRPr="77602B20" w:rsidR="42FBC255">
        <w:rPr>
          <w:sz w:val="22"/>
          <w:szCs w:val="22"/>
        </w:rPr>
        <w:t>0</w:t>
      </w:r>
      <w:r w:rsidRPr="77602B20" w:rsidR="00DC0D41">
        <w:rPr>
          <w:sz w:val="22"/>
          <w:szCs w:val="22"/>
        </w:rPr>
        <w:t>7</w:t>
      </w:r>
      <w:r w:rsidRPr="77602B20" w:rsidR="00AC59B5">
        <w:rPr>
          <w:sz w:val="22"/>
          <w:szCs w:val="22"/>
        </w:rPr>
        <w:t>/</w:t>
      </w:r>
      <w:r w:rsidRPr="77602B20" w:rsidR="0044453A">
        <w:rPr>
          <w:sz w:val="22"/>
          <w:szCs w:val="22"/>
        </w:rPr>
        <w:t>1</w:t>
      </w:r>
      <w:r w:rsidRPr="77602B20" w:rsidR="00D17905">
        <w:rPr>
          <w:sz w:val="22"/>
          <w:szCs w:val="22"/>
        </w:rPr>
        <w:t>2</w:t>
      </w:r>
      <w:r w:rsidRPr="77602B20" w:rsidR="00C561B9">
        <w:rPr>
          <w:sz w:val="22"/>
          <w:szCs w:val="22"/>
        </w:rPr>
        <w:t xml:space="preserve">/2019 Reviewed by </w:t>
      </w:r>
      <w:r w:rsidRPr="77602B20" w:rsidR="0044453A">
        <w:rPr>
          <w:sz w:val="22"/>
          <w:szCs w:val="22"/>
        </w:rPr>
        <w:t>Clark Ngo</w:t>
      </w:r>
      <w:r w:rsidRPr="77602B20" w:rsidR="00800A5A">
        <w:rPr>
          <w:sz w:val="22"/>
          <w:szCs w:val="22"/>
        </w:rPr>
        <w:t xml:space="preserve"> and Bill </w:t>
      </w:r>
      <w:proofErr w:type="spellStart"/>
      <w:r w:rsidRPr="77602B20" w:rsidR="00800A5A">
        <w:rPr>
          <w:sz w:val="22"/>
          <w:szCs w:val="22"/>
        </w:rPr>
        <w:t>Kaghan</w:t>
      </w:r>
      <w:proofErr w:type="spellEnd"/>
    </w:p>
    <w:p w:rsidR="79E9F1A6" w:rsidP="77602B20" w:rsidRDefault="79E9F1A6" w14:paraId="381E9553" w14:textId="08EB6846">
      <w:pPr>
        <w:jc w:val="center"/>
        <w:rPr>
          <w:sz w:val="22"/>
          <w:szCs w:val="22"/>
        </w:rPr>
      </w:pPr>
      <w:r w:rsidRPr="77602B20" w:rsidR="79E9F1A6">
        <w:rPr>
          <w:sz w:val="22"/>
          <w:szCs w:val="22"/>
        </w:rPr>
        <w:t>03/20/2020 Reviewed by Kim Nguyen</w:t>
      </w:r>
    </w:p>
    <w:p w:rsidR="00D357C1" w:rsidP="1E6123DF" w:rsidRDefault="1E6123DF" w14:paraId="5DAB6C7B" w14:textId="642C9598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:rsidRPr="00AA6023" w:rsidR="0075572A" w:rsidP="1E6123DF" w:rsidRDefault="0075572A" w14:paraId="1D73C163" w14:textId="77777777">
      <w:pPr>
        <w:jc w:val="center"/>
        <w:rPr>
          <w:sz w:val="22"/>
          <w:szCs w:val="22"/>
        </w:rPr>
      </w:pPr>
    </w:p>
    <w:p w:rsidR="00373B21" w:rsidP="00373B21" w:rsidRDefault="00373B21" w14:paraId="24AD4F49" w14:textId="3DF7007B" w14:noSpellErr="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916285" cy="890263"/>
            <wp:effectExtent l="0" t="0" r="0" b="0"/>
            <wp:docPr id="5" name="Picture 5" descr="Image result for ubuntu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916285" cy="890263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>
                      <a:noFill/>
                    </a:ln>
                    <a:extLst xmlns:a="http://schemas.openxmlformats.org/drawingml/2006/main"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Pr="53C32B6F" w:rsidR="006D5C1E">
        <w:rPr/>
        <w:t xml:space="preserve">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877267" cy="949780"/>
            <wp:effectExtent l="0" t="0" r="0" b="0"/>
            <wp:docPr id="7" name="Picture 7" descr="Related image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877267" cy="949780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>
                      <a:noFill/>
                    </a:ln>
                    <a:extLst xmlns:a="http://schemas.openxmlformats.org/drawingml/2006/main"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Pr="53C32B6F" w:rsidR="006D5C1E">
        <w:rPr/>
        <w:t xml:space="preserve">  </w:t>
      </w:r>
      <w:r w:rsidR="006D5C1E">
        <w:rPr>
          <w:noProof/>
        </w:rPr>
        <w:drawing>
          <wp:inline distT="0" distB="0" distL="0" distR="0" wp14:anchorId="566F92A1" wp14:editId="1158FFD6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A6023" w:rsidR="00156928" w:rsidP="751C0802" w:rsidRDefault="00156928" w14:paraId="5B742564" w14:textId="77777777">
      <w:pPr>
        <w:rPr>
          <w:b/>
          <w:bCs/>
          <w:sz w:val="22"/>
          <w:szCs w:val="22"/>
        </w:rPr>
      </w:pPr>
    </w:p>
    <w:p w:rsidRPr="00E9010F" w:rsidR="00C561B9" w:rsidP="00A335E0" w:rsidRDefault="751C0802" w14:paraId="1AB53763" w14:textId="5C5ECE77">
      <w:pPr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Pr="00E9010F" w:rsidR="516CC9D7">
        <w:rPr>
          <w:sz w:val="22"/>
          <w:szCs w:val="22"/>
        </w:rPr>
        <w:t xml:space="preserve"> </w:t>
      </w:r>
    </w:p>
    <w:p w:rsidRPr="00E9010F" w:rsidR="00C561B9" w:rsidP="00E9010F" w:rsidRDefault="516CC9D7" w14:paraId="728979A7" w14:textId="726BEA72">
      <w:pPr>
        <w:pStyle w:val="ListParagraph"/>
        <w:numPr>
          <w:ilvl w:val="0"/>
          <w:numId w:val="39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:rsidRPr="00E9010F" w:rsidR="58053680" w:rsidP="00E9010F" w:rsidRDefault="03B8F266" w14:paraId="5137A4D8" w14:textId="5EBC5742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Pr="00E9010F" w:rsidR="58053680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Pr="00E9010F" w:rsidR="58053680">
        <w:rPr>
          <w:sz w:val="22"/>
          <w:szCs w:val="22"/>
        </w:rPr>
        <w:t xml:space="preserve"> created </w:t>
      </w:r>
      <w:r w:rsidRPr="00E9010F" w:rsidR="110771A1">
        <w:rPr>
          <w:sz w:val="22"/>
          <w:szCs w:val="22"/>
        </w:rPr>
        <w:t>i</w:t>
      </w:r>
      <w:r w:rsidRPr="00E9010F" w:rsidR="58053680">
        <w:rPr>
          <w:sz w:val="22"/>
          <w:szCs w:val="22"/>
        </w:rPr>
        <w:t xml:space="preserve">n the </w:t>
      </w:r>
      <w:r w:rsidRPr="00E9010F" w:rsidR="2931A370">
        <w:rPr>
          <w:sz w:val="22"/>
          <w:szCs w:val="22"/>
        </w:rPr>
        <w:t>M</w:t>
      </w:r>
      <w:r w:rsidRPr="00E9010F" w:rsidR="58053680">
        <w:rPr>
          <w:sz w:val="22"/>
          <w:szCs w:val="22"/>
        </w:rPr>
        <w:t>odule 1</w:t>
      </w:r>
      <w:r w:rsidRPr="00E9010F" w:rsidR="110771A1">
        <w:rPr>
          <w:sz w:val="22"/>
          <w:szCs w:val="22"/>
        </w:rPr>
        <w:t xml:space="preserve"> exercise</w:t>
      </w:r>
      <w:r w:rsidRPr="00E9010F" w:rsidR="58053680">
        <w:rPr>
          <w:sz w:val="22"/>
          <w:szCs w:val="22"/>
        </w:rPr>
        <w:t>.</w:t>
      </w:r>
    </w:p>
    <w:p w:rsidRPr="00E9010F" w:rsidR="58053680" w:rsidP="00E9010F" w:rsidRDefault="58053680" w14:paraId="39E5A349" w14:textId="20B1995F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:rsidRPr="00E9010F" w:rsidR="00C561B9" w:rsidP="00E9010F" w:rsidRDefault="516CC9D7" w14:paraId="4459F733" w14:textId="6BBCB622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Pr="00E9010F" w:rsidR="7F3CFB0A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Pr="00E9010F" w:rsidR="01156D47">
        <w:rPr>
          <w:sz w:val="22"/>
          <w:szCs w:val="22"/>
        </w:rPr>
        <w:t>:</w:t>
      </w:r>
    </w:p>
    <w:p w:rsidRPr="00E9010F" w:rsidR="00C561B9" w:rsidP="00E9010F" w:rsidRDefault="4EAB40D3" w14:paraId="59F1D400" w14:textId="04569640">
      <w:pPr>
        <w:pStyle w:val="ListParagraph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Pr="00E9010F" w:rsidR="2ED4938D">
        <w:rPr>
          <w:sz w:val="22"/>
          <w:szCs w:val="22"/>
        </w:rPr>
        <w:t xml:space="preserve"> the resources listed below </w:t>
      </w:r>
      <w:r w:rsidRPr="00E9010F" w:rsidR="7A92BB44">
        <w:rPr>
          <w:sz w:val="22"/>
          <w:szCs w:val="22"/>
        </w:rPr>
        <w:t>and ex</w:t>
      </w:r>
      <w:r w:rsidRPr="00E9010F" w:rsidR="3BC02387">
        <w:rPr>
          <w:sz w:val="22"/>
          <w:szCs w:val="22"/>
        </w:rPr>
        <w:t>periment in the Ubuntu console</w:t>
      </w:r>
      <w:r w:rsidRPr="00E9010F" w:rsidR="7A92BB44">
        <w:rPr>
          <w:sz w:val="22"/>
          <w:szCs w:val="22"/>
        </w:rPr>
        <w:t xml:space="preserve"> </w:t>
      </w:r>
      <w:r w:rsidRPr="00E9010F" w:rsidR="2ED4938D">
        <w:rPr>
          <w:sz w:val="22"/>
          <w:szCs w:val="22"/>
        </w:rPr>
        <w:t>and t</w:t>
      </w:r>
      <w:r w:rsidRPr="00E9010F" w:rsidR="516CC9D7">
        <w:rPr>
          <w:sz w:val="22"/>
          <w:szCs w:val="22"/>
        </w:rPr>
        <w:t xml:space="preserve">ry to solve the problem yourself.  </w:t>
      </w:r>
      <w:r w:rsidRPr="00E9010F" w:rsidR="29A397E1">
        <w:rPr>
          <w:sz w:val="22"/>
          <w:szCs w:val="22"/>
        </w:rPr>
        <w:t>(The tutorial will provide reminders.)</w:t>
      </w:r>
      <w:r w:rsidRPr="00E9010F" w:rsidR="7F7B0F33">
        <w:rPr>
          <w:sz w:val="22"/>
          <w:szCs w:val="22"/>
        </w:rPr>
        <w:t xml:space="preserve"> </w:t>
      </w:r>
    </w:p>
    <w:p w:rsidRPr="00E9010F" w:rsidR="00C561B9" w:rsidP="00E9010F" w:rsidRDefault="516CC9D7" w14:paraId="0DCD0161" w14:textId="5F5D58E2">
      <w:pPr>
        <w:pStyle w:val="ListParagraph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:rsidRPr="00AA6023" w:rsidR="00C561B9" w:rsidP="00252C3D" w:rsidRDefault="00C561B9" w14:paraId="02EB378F" w14:textId="77777777">
      <w:pPr>
        <w:rPr>
          <w:b/>
          <w:sz w:val="22"/>
          <w:szCs w:val="22"/>
        </w:rPr>
      </w:pPr>
    </w:p>
    <w:p w:rsidRPr="00151F8A" w:rsidR="00252C3D" w:rsidP="00252C3D" w:rsidRDefault="000A32D3" w14:paraId="0799489B" w14:textId="77777777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:rsidRPr="00E9010F" w:rsidR="06CC1AA4" w:rsidRDefault="06CC1AA4" w14:paraId="00DB6F2F" w14:textId="251A4C25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Pr="00E9010F" w:rsidR="32F53205">
        <w:rPr>
          <w:sz w:val="22"/>
          <w:szCs w:val="22"/>
        </w:rPr>
        <w:t>udent</w:t>
      </w:r>
      <w:r w:rsidR="00D03FF9">
        <w:rPr>
          <w:sz w:val="22"/>
          <w:szCs w:val="22"/>
        </w:rPr>
        <w:t>s</w:t>
      </w:r>
      <w:r w:rsidRPr="00E9010F" w:rsidR="32F53205">
        <w:rPr>
          <w:sz w:val="22"/>
          <w:szCs w:val="22"/>
        </w:rPr>
        <w:t xml:space="preserve"> will</w:t>
      </w:r>
      <w:r w:rsidRPr="00E9010F" w:rsidR="1DE0FC7B">
        <w:rPr>
          <w:sz w:val="22"/>
          <w:szCs w:val="22"/>
        </w:rPr>
        <w:t xml:space="preserve"> be able to</w:t>
      </w:r>
      <w:r w:rsidRPr="00E9010F" w:rsidR="32F53205">
        <w:rPr>
          <w:sz w:val="22"/>
          <w:szCs w:val="22"/>
        </w:rPr>
        <w:t>:</w:t>
      </w:r>
    </w:p>
    <w:p w:rsidR="002A7B4B" w:rsidP="0135295D" w:rsidRDefault="7C2174A4" w14:paraId="6AB0E665" w14:textId="44DEA731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2B2142">
        <w:rPr>
          <w:sz w:val="22"/>
          <w:szCs w:val="22"/>
        </w:rPr>
        <w:t>reat</w:t>
      </w:r>
      <w:r>
        <w:rPr>
          <w:sz w:val="22"/>
          <w:szCs w:val="22"/>
        </w:rPr>
        <w:t>e</w:t>
      </w:r>
      <w:r w:rsidR="002B2142">
        <w:rPr>
          <w:sz w:val="22"/>
          <w:szCs w:val="22"/>
        </w:rPr>
        <w:t xml:space="preserve"> a script file</w:t>
      </w:r>
    </w:p>
    <w:p w:rsidRPr="00AA6023" w:rsidR="002B2142" w:rsidP="0135295D" w:rsidRDefault="73819F81" w14:paraId="159782AA" w14:textId="7EF70493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M</w:t>
      </w:r>
      <w:r w:rsidR="002B2142">
        <w:rPr>
          <w:sz w:val="22"/>
          <w:szCs w:val="22"/>
        </w:rPr>
        <w:t>odify file permissions</w:t>
      </w:r>
    </w:p>
    <w:p w:rsidR="00AC59B5" w:rsidP="0135295D" w:rsidRDefault="4CEBC0CA" w14:paraId="3A26C02B" w14:textId="657766EC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Execut</w:t>
      </w:r>
      <w:r w:rsidR="002B2142">
        <w:rPr>
          <w:sz w:val="22"/>
          <w:szCs w:val="22"/>
        </w:rPr>
        <w:t>e</w:t>
      </w:r>
      <w:r>
        <w:rPr>
          <w:sz w:val="22"/>
          <w:szCs w:val="22"/>
        </w:rPr>
        <w:t xml:space="preserve"> </w:t>
      </w:r>
      <w:r w:rsidR="002B2142">
        <w:rPr>
          <w:sz w:val="22"/>
          <w:szCs w:val="22"/>
        </w:rPr>
        <w:t xml:space="preserve">echo and </w:t>
      </w:r>
      <w:proofErr w:type="spellStart"/>
      <w:r w:rsidR="002B2142">
        <w:rPr>
          <w:sz w:val="22"/>
          <w:szCs w:val="22"/>
        </w:rPr>
        <w:t>printf</w:t>
      </w:r>
      <w:proofErr w:type="spellEnd"/>
      <w:r w:rsidR="002B2142">
        <w:rPr>
          <w:sz w:val="22"/>
          <w:szCs w:val="22"/>
        </w:rPr>
        <w:t xml:space="preserve"> commands</w:t>
      </w:r>
    </w:p>
    <w:p w:rsidRPr="00AA6023" w:rsidR="006C1574" w:rsidP="0135295D" w:rsidRDefault="06CC1AA4" w14:paraId="4509AC64" w14:textId="30B45EC0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R</w:t>
      </w:r>
      <w:r w:rsidR="002B2142">
        <w:rPr>
          <w:sz w:val="22"/>
          <w:szCs w:val="22"/>
        </w:rPr>
        <w:t>un a bash script</w:t>
      </w:r>
    </w:p>
    <w:p w:rsidRPr="00685D07" w:rsidR="004C21BC" w:rsidP="00E9010F" w:rsidRDefault="004C21BC" w14:paraId="6A05A809" w14:textId="77777777">
      <w:pPr>
        <w:pStyle w:val="ListParagraph"/>
        <w:ind w:left="0"/>
        <w:rPr>
          <w:sz w:val="22"/>
          <w:szCs w:val="22"/>
        </w:rPr>
      </w:pPr>
    </w:p>
    <w:p w:rsidRPr="001A1D40" w:rsidR="00D06377" w:rsidP="004C21BC" w:rsidRDefault="00D06377" w14:paraId="0B8B170E" w14:textId="521AB567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Pr="001A1D40" w:rsidR="5802FE65">
        <w:rPr>
          <w:b/>
          <w:bCs/>
          <w:sz w:val="22"/>
          <w:szCs w:val="22"/>
        </w:rPr>
        <w:t>s</w:t>
      </w:r>
    </w:p>
    <w:p w:rsidR="002370B1" w:rsidP="00597111" w:rsidRDefault="002370B1" w14:paraId="3496D2D4" w14:textId="7E58BFF0">
      <w:pPr>
        <w:pStyle w:val="Heading1"/>
        <w:numPr>
          <w:ilvl w:val="0"/>
          <w:numId w:val="36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:rsidRPr="00597111" w:rsidR="00597111" w:rsidP="00597111" w:rsidRDefault="00812075" w14:paraId="7A7A67DF" w14:textId="71FCCFD3">
      <w:pPr>
        <w:pStyle w:val="ListParagraph"/>
        <w:rPr>
          <w:sz w:val="22"/>
          <w:szCs w:val="22"/>
        </w:rPr>
      </w:pPr>
      <w:hyperlink w:history="1" r:id="rId11">
        <w:r w:rsidRPr="00F617EC" w:rsidR="00597111">
          <w:rPr>
            <w:rStyle w:val="Hyperlink"/>
          </w:rPr>
          <w:t>https://ss64.com/bash/</w:t>
        </w:r>
      </w:hyperlink>
    </w:p>
    <w:p w:rsidR="2CF5870F" w:rsidP="00A335E0" w:rsidRDefault="37B04511" w14:paraId="2CD0A408" w14:textId="26940EFE">
      <w:pPr>
        <w:pStyle w:val="ListParagraph"/>
      </w:pPr>
      <w:r>
        <w:t>(You can use this reference to fi</w:t>
      </w:r>
      <w:r w:rsidR="3A2AA86A">
        <w:t>nd descriptions of all the Bash</w:t>
      </w:r>
      <w:r w:rsidR="6E056E24">
        <w:t xml:space="preserve"> commands</w:t>
      </w:r>
      <w:r w:rsidR="08088055">
        <w:t xml:space="preserve"> that you</w:t>
      </w:r>
      <w:r w:rsidR="1647B419">
        <w:t xml:space="preserve"> will use in this and future hands-on exercises.  It is recommended that </w:t>
      </w:r>
      <w:r w:rsidR="1C10AE97">
        <w:t>you consult this reference frequently until you are fami</w:t>
      </w:r>
      <w:r w:rsidR="571D56FE">
        <w:t>liar with frequently used commands.</w:t>
      </w:r>
      <w:r w:rsidR="2CF5870F">
        <w:t>)</w:t>
      </w:r>
    </w:p>
    <w:p w:rsidRPr="00597111" w:rsidR="00597111" w:rsidP="00597111" w:rsidRDefault="00597111" w14:paraId="2DC84569" w14:textId="77777777">
      <w:pPr>
        <w:ind w:left="720"/>
        <w:rPr>
          <w:lang w:eastAsia="en-US"/>
        </w:rPr>
      </w:pPr>
    </w:p>
    <w:p w:rsidRPr="00597111" w:rsidR="00597111" w:rsidP="00597111" w:rsidRDefault="00597111" w14:paraId="52CF93D2" w14:textId="6FE61BC1">
      <w:pPr>
        <w:pStyle w:val="ListParagraph"/>
        <w:numPr>
          <w:ilvl w:val="0"/>
          <w:numId w:val="36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:rsidR="00597111" w:rsidP="00597111" w:rsidRDefault="00812075" w14:paraId="32D0EB35" w14:textId="6E5FBCA7">
      <w:pPr>
        <w:pStyle w:val="ListParagraph"/>
      </w:pPr>
      <w:hyperlink w:history="1" r:id="rId12">
        <w:r w:rsidRPr="00F617EC" w:rsidR="00597111">
          <w:rPr>
            <w:rStyle w:val="Hyperlink"/>
          </w:rPr>
          <w:t>https://wiki.gentoo.org/wiki/Nano/Basics_Guide</w:t>
        </w:r>
      </w:hyperlink>
    </w:p>
    <w:p w:rsidR="002370B1" w:rsidP="00597111" w:rsidRDefault="002370B1" w14:paraId="582AA370" w14:textId="5A107346">
      <w:pPr>
        <w:ind w:left="720"/>
        <w:rPr>
          <w:sz w:val="22"/>
          <w:szCs w:val="22"/>
        </w:rPr>
      </w:pPr>
    </w:p>
    <w:p w:rsidRPr="002370B1" w:rsidR="002370B1" w:rsidP="002370B1" w:rsidRDefault="002370B1" w14:paraId="442331D3" w14:textId="77777777" w14:noSpellErr="1">
      <w:pPr>
        <w:rPr>
          <w:sz w:val="22"/>
          <w:szCs w:val="22"/>
        </w:rPr>
      </w:pPr>
    </w:p>
    <w:p w:rsidR="77602B20" w:rsidP="77602B20" w:rsidRDefault="77602B20" w14:paraId="15CA7811" w14:textId="62C2E560">
      <w:pPr>
        <w:pStyle w:val="ListParagraph"/>
        <w:ind w:left="360"/>
        <w:rPr>
          <w:color w:val="000000" w:themeColor="text1" w:themeTint="FF" w:themeShade="FF"/>
          <w:sz w:val="22"/>
          <w:szCs w:val="22"/>
        </w:rPr>
      </w:pPr>
    </w:p>
    <w:p w:rsidR="17E8FB85" w:rsidP="77602B20" w:rsidRDefault="17E8FB85" w14:paraId="03F5B580" w14:textId="365C0DD2">
      <w:pPr>
        <w:pStyle w:val="ListParagraph"/>
        <w:ind w:left="0"/>
        <w:rPr>
          <w:b w:val="1"/>
          <w:bCs w:val="1"/>
          <w:color w:val="000000" w:themeColor="text1" w:themeTint="FF" w:themeShade="FF"/>
          <w:sz w:val="22"/>
          <w:szCs w:val="22"/>
        </w:rPr>
      </w:pPr>
      <w:r w:rsidRPr="77602B20" w:rsidR="17E8FB85">
        <w:rPr>
          <w:b w:val="1"/>
          <w:bCs w:val="1"/>
          <w:color w:val="000000" w:themeColor="text1" w:themeTint="FF" w:themeShade="FF"/>
          <w:sz w:val="22"/>
          <w:szCs w:val="22"/>
        </w:rPr>
        <w:t>(NOTE: Your directory and file names might be different from screenshots, as they are subject to be used for a different course)</w:t>
      </w:r>
    </w:p>
    <w:p w:rsidR="77602B20" w:rsidP="77602B20" w:rsidRDefault="77602B20" w14:paraId="506930CA" w14:textId="5836BA6A">
      <w:pPr>
        <w:pStyle w:val="Normal"/>
        <w:rPr>
          <w:sz w:val="22"/>
          <w:szCs w:val="22"/>
        </w:rPr>
      </w:pPr>
    </w:p>
    <w:p w:rsidRPr="00AA6023" w:rsidR="0075337C" w:rsidP="007D5902" w:rsidRDefault="00BE1CCE" w14:paraId="48F0BAB4" w14:textId="22B18327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:rsidR="00440849" w:rsidP="006471DE" w:rsidRDefault="00440849" w14:paraId="6C0D3051" w14:textId="56E4A9F6">
      <w:pPr>
        <w:pStyle w:val="ListParagraph"/>
        <w:numPr>
          <w:ilvl w:val="0"/>
          <w:numId w:val="30"/>
        </w:numPr>
        <w:ind w:left="360"/>
        <w:rPr>
          <w:color w:val="000000" w:themeColor="text1"/>
          <w:sz w:val="22"/>
          <w:szCs w:val="22"/>
        </w:rPr>
      </w:pPr>
      <w:r w:rsidRPr="6936F9D5" w:rsidR="79931165">
        <w:rPr>
          <w:color w:val="000000" w:themeColor="text1" w:themeTint="FF" w:themeShade="FF"/>
          <w:sz w:val="22"/>
          <w:szCs w:val="22"/>
        </w:rPr>
        <w:t>C</w:t>
      </w:r>
      <w:r w:rsidRPr="6936F9D5" w:rsidR="00440849">
        <w:rPr>
          <w:color w:val="000000" w:themeColor="text1" w:themeTint="FF" w:themeShade="FF"/>
          <w:sz w:val="22"/>
          <w:szCs w:val="22"/>
        </w:rPr>
        <w:t>onnect to your Ubuntu instance</w:t>
      </w:r>
      <w:r w:rsidRPr="6936F9D5" w:rsidR="2033CF77">
        <w:rPr>
          <w:color w:val="000000" w:themeColor="text1" w:themeTint="FF" w:themeShade="FF"/>
          <w:sz w:val="22"/>
          <w:szCs w:val="22"/>
        </w:rPr>
        <w:t xml:space="preserve"> (If you have done this, move to step 2):</w:t>
      </w:r>
    </w:p>
    <w:p w:rsidR="009C096F" w:rsidP="00AB724E" w:rsidRDefault="00E97C88" w14:paraId="0401A333" w14:textId="265D2C8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:rsidR="00555E11" w:rsidP="00AB724E" w:rsidRDefault="00555E11" w14:paraId="2BF5F0E2" w14:textId="342B46B7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proofErr w:type="spellStart"/>
      <w:r>
        <w:rPr>
          <w:color w:val="000000" w:themeColor="text1"/>
          <w:sz w:val="22"/>
          <w:szCs w:val="22"/>
        </w:rPr>
        <w:t>i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r w:rsidR="002F59FA">
        <w:rPr>
          <w:color w:val="000000" w:themeColor="text1"/>
          <w:sz w:val="22"/>
          <w:szCs w:val="22"/>
        </w:rPr>
        <w:t xml:space="preserve">LOCATION_OF_YOUR_KEY </w:t>
      </w:r>
      <w:proofErr w:type="spellStart"/>
      <w:r w:rsidR="002F59FA">
        <w:rPr>
          <w:color w:val="000000" w:themeColor="text1"/>
          <w:sz w:val="22"/>
          <w:szCs w:val="22"/>
        </w:rPr>
        <w:t>ubuntu@</w:t>
      </w:r>
      <w:r w:rsidR="002E3BC1">
        <w:rPr>
          <w:color w:val="000000" w:themeColor="text1"/>
          <w:sz w:val="22"/>
          <w:szCs w:val="22"/>
        </w:rPr>
        <w:t>PULIC_DNS</w:t>
      </w:r>
      <w:proofErr w:type="spellEnd"/>
    </w:p>
    <w:p w:rsidRPr="00E9010F" w:rsidR="0F4A30A0" w:rsidP="00E9010F" w:rsidRDefault="0F4A30A0" w14:paraId="2D248370" w14:textId="415BE391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:rsidRPr="00E9010F" w:rsidR="00E97C88" w:rsidP="00E9010F" w:rsidRDefault="00E97C88" w14:paraId="364B6EB2" w14:textId="32E503AC">
      <w:pPr>
        <w:ind w:left="360"/>
        <w:rPr>
          <w:color w:val="000000" w:themeColor="text1"/>
          <w:sz w:val="22"/>
          <w:szCs w:val="22"/>
        </w:rPr>
      </w:pPr>
      <w:r w:rsidRPr="6936F9D5" w:rsidR="00E97C88">
        <w:rPr>
          <w:color w:val="000000" w:themeColor="text1" w:themeTint="FF" w:themeShade="FF"/>
          <w:sz w:val="22"/>
          <w:szCs w:val="22"/>
        </w:rPr>
        <w:t>&gt;&gt;&gt;</w:t>
      </w:r>
      <w:proofErr w:type="spellStart"/>
      <w:r w:rsidRPr="6936F9D5" w:rsidR="00E97C88">
        <w:rPr>
          <w:color w:val="000000" w:themeColor="text1" w:themeTint="FF" w:themeShade="FF"/>
          <w:sz w:val="22"/>
          <w:szCs w:val="22"/>
        </w:rPr>
        <w:t>ssh</w:t>
      </w:r>
      <w:proofErr w:type="spellEnd"/>
      <w:r w:rsidRPr="6936F9D5" w:rsidR="00E97C88">
        <w:rPr>
          <w:color w:val="000000" w:themeColor="text1" w:themeTint="FF" w:themeShade="FF"/>
          <w:sz w:val="22"/>
          <w:szCs w:val="22"/>
        </w:rPr>
        <w:t xml:space="preserve"> -</w:t>
      </w:r>
      <w:proofErr w:type="spellStart"/>
      <w:r w:rsidRPr="6936F9D5" w:rsidR="00F37A50">
        <w:rPr>
          <w:color w:val="000000" w:themeColor="text1" w:themeTint="FF" w:themeShade="FF"/>
          <w:sz w:val="22"/>
          <w:szCs w:val="22"/>
        </w:rPr>
        <w:t>i</w:t>
      </w:r>
      <w:proofErr w:type="spellEnd"/>
      <w:r w:rsidRPr="6936F9D5" w:rsidR="00F37A50">
        <w:rPr>
          <w:color w:val="000000" w:themeColor="text1" w:themeTint="FF" w:themeShade="FF"/>
          <w:sz w:val="22"/>
          <w:szCs w:val="22"/>
        </w:rPr>
        <w:t xml:space="preserve"> </w:t>
      </w:r>
      <w:proofErr w:type="spellStart"/>
      <w:r w:rsidRPr="6936F9D5" w:rsidR="00AA66E7">
        <w:rPr>
          <w:color w:val="000000" w:themeColor="text1" w:themeTint="FF" w:themeShade="FF"/>
          <w:sz w:val="22"/>
          <w:szCs w:val="22"/>
        </w:rPr>
        <w:t>key.pem</w:t>
      </w:r>
      <w:proofErr w:type="spellEnd"/>
      <w:r w:rsidRPr="6936F9D5" w:rsidR="00AA66E7">
        <w:rPr>
          <w:color w:val="000000" w:themeColor="text1" w:themeTint="FF" w:themeShade="FF"/>
          <w:sz w:val="22"/>
          <w:szCs w:val="22"/>
        </w:rPr>
        <w:t xml:space="preserve"> </w:t>
      </w:r>
      <w:hyperlink r:id="Rcd7bf6dce17a4556">
        <w:r w:rsidRPr="6936F9D5" w:rsidR="00AA66E7">
          <w:rPr>
            <w:rStyle w:val="Hyperlink"/>
            <w:color w:val="000000" w:themeColor="text1" w:themeTint="FF" w:themeShade="FF"/>
            <w:sz w:val="22"/>
            <w:szCs w:val="22"/>
          </w:rPr>
          <w:t>ubuntu@</w:t>
        </w:r>
        <w:r w:rsidRPr="6936F9D5" w:rsidR="002E3BC1">
          <w:rPr>
            <w:rStyle w:val="Hyperlink"/>
            <w:color w:val="000000" w:themeColor="text1" w:themeTint="FF" w:themeShade="FF"/>
            <w:sz w:val="22"/>
            <w:szCs w:val="22"/>
          </w:rPr>
          <w:t>ec</w:t>
        </w:r>
        <w:r w:rsidRPr="6936F9D5" w:rsidR="00215BCC">
          <w:rPr>
            <w:rStyle w:val="Hyperlink"/>
            <w:color w:val="000000" w:themeColor="text1" w:themeTint="FF" w:themeShade="FF"/>
            <w:sz w:val="22"/>
            <w:szCs w:val="22"/>
          </w:rPr>
          <w:t>2-33-222-101-222.us-west-2.compute.amazonaws.com</w:t>
        </w:r>
      </w:hyperlink>
    </w:p>
    <w:p w:rsidR="6936F9D5" w:rsidP="6936F9D5" w:rsidRDefault="6936F9D5" w14:paraId="4FB0CFFD" w14:textId="51682DC7">
      <w:pPr>
        <w:pStyle w:val="Normal"/>
        <w:ind w:left="360"/>
        <w:rPr>
          <w:color w:val="000000" w:themeColor="text1" w:themeTint="FF" w:themeShade="FF"/>
          <w:sz w:val="22"/>
          <w:szCs w:val="22"/>
        </w:rPr>
      </w:pPr>
    </w:p>
    <w:p w:rsidR="6936F9D5" w:rsidP="6936F9D5" w:rsidRDefault="6936F9D5" w14:paraId="0ED8118D" w14:textId="1B9C85D0">
      <w:pPr>
        <w:pStyle w:val="ListParagraph"/>
        <w:ind w:left="360"/>
        <w:rPr>
          <w:color w:val="000000" w:themeColor="text1" w:themeTint="FF" w:themeShade="FF"/>
          <w:sz w:val="22"/>
          <w:szCs w:val="22"/>
        </w:rPr>
      </w:pPr>
    </w:p>
    <w:p w:rsidR="001F4D3B" w:rsidP="77602B20" w:rsidRDefault="001F4D3B" w14:paraId="16CCF7C5" w14:textId="13511C6D">
      <w:pPr>
        <w:pStyle w:val="Normal"/>
        <w:ind w:left="0"/>
        <w:rPr>
          <w:color w:val="000000" w:themeColor="text1"/>
          <w:sz w:val="22"/>
          <w:szCs w:val="22"/>
        </w:rPr>
      </w:pPr>
      <w:r w:rsidRPr="6936F9D5" w:rsidR="424EDFAF">
        <w:rPr>
          <w:color w:val="000000" w:themeColor="text1" w:themeTint="FF" w:themeShade="FF"/>
          <w:sz w:val="22"/>
          <w:szCs w:val="22"/>
        </w:rPr>
        <w:t>2</w:t>
      </w:r>
      <w:r w:rsidRPr="6936F9D5" w:rsidR="0277E12D">
        <w:rPr>
          <w:color w:val="000000" w:themeColor="text1" w:themeTint="FF" w:themeShade="FF"/>
          <w:sz w:val="22"/>
          <w:szCs w:val="22"/>
        </w:rPr>
        <w:t xml:space="preserve">) </w:t>
      </w:r>
      <w:r w:rsidRPr="6936F9D5" w:rsidR="001F4D3B">
        <w:rPr>
          <w:color w:val="000000" w:themeColor="text1" w:themeTint="FF" w:themeShade="FF"/>
          <w:sz w:val="22"/>
          <w:szCs w:val="22"/>
        </w:rPr>
        <w:t xml:space="preserve">Navigate to </w:t>
      </w:r>
      <w:r w:rsidRPr="6936F9D5" w:rsidR="7734926E">
        <w:rPr>
          <w:color w:val="000000" w:themeColor="text1" w:themeTint="FF" w:themeShade="FF"/>
          <w:sz w:val="22"/>
          <w:szCs w:val="22"/>
        </w:rPr>
        <w:t>the folder you just c</w:t>
      </w:r>
      <w:r w:rsidRPr="6936F9D5" w:rsidR="5FF86089">
        <w:rPr>
          <w:color w:val="000000" w:themeColor="text1" w:themeTint="FF" w:themeShade="FF"/>
          <w:sz w:val="22"/>
          <w:szCs w:val="22"/>
        </w:rPr>
        <w:t>loned in HOP02A</w:t>
      </w:r>
      <w:r w:rsidRPr="6936F9D5" w:rsidR="7734926E">
        <w:rPr>
          <w:color w:val="000000" w:themeColor="text1" w:themeTint="FF" w:themeShade="FF"/>
          <w:sz w:val="22"/>
          <w:szCs w:val="22"/>
        </w:rPr>
        <w:t xml:space="preserve">: </w:t>
      </w:r>
    </w:p>
    <w:p w:rsidR="7734926E" w:rsidP="77602B20" w:rsidRDefault="7734926E" w14:paraId="08DE5574" w14:textId="4D1C32A3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4D7FBED1" w:rsidR="7734926E">
        <w:rPr>
          <w:color w:val="000000" w:themeColor="text1" w:themeTint="FF" w:themeShade="FF"/>
          <w:sz w:val="22"/>
          <w:szCs w:val="22"/>
        </w:rPr>
        <w:t xml:space="preserve">&gt;&gt;&gt; </w:t>
      </w:r>
      <w:r w:rsidRPr="4D7FBED1" w:rsidR="7734926E">
        <w:rPr>
          <w:color w:val="000000" w:themeColor="text1" w:themeTint="FF" w:themeShade="FF"/>
          <w:sz w:val="22"/>
          <w:szCs w:val="22"/>
        </w:rPr>
        <w:t>cd</w:t>
      </w:r>
      <w:r w:rsidRPr="4D7FBED1" w:rsidR="7734926E">
        <w:rPr>
          <w:color w:val="000000" w:themeColor="text1" w:themeTint="FF" w:themeShade="FF"/>
          <w:sz w:val="22"/>
          <w:szCs w:val="22"/>
        </w:rPr>
        <w:t xml:space="preserve"> IS340-S</w:t>
      </w:r>
      <w:r w:rsidRPr="4D7FBED1" w:rsidR="4A972968">
        <w:rPr>
          <w:color w:val="000000" w:themeColor="text1" w:themeTint="FF" w:themeShade="FF"/>
          <w:sz w:val="22"/>
          <w:szCs w:val="22"/>
        </w:rPr>
        <w:t>ummer</w:t>
      </w:r>
      <w:r w:rsidRPr="4D7FBED1" w:rsidR="7734926E">
        <w:rPr>
          <w:color w:val="000000" w:themeColor="text1" w:themeTint="FF" w:themeShade="FF"/>
          <w:sz w:val="22"/>
          <w:szCs w:val="22"/>
        </w:rPr>
        <w:t>-2020/</w:t>
      </w:r>
    </w:p>
    <w:p w:rsidR="77602B20" w:rsidP="77602B20" w:rsidRDefault="77602B20" w14:paraId="7A69D92E" w14:textId="7802C7E6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</w:p>
    <w:p w:rsidR="03B2600A" w:rsidP="77602B20" w:rsidRDefault="03B2600A" w14:paraId="68280E2C" w14:textId="25B152F6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77602B20" w:rsidR="03B2600A">
        <w:rPr>
          <w:color w:val="000000" w:themeColor="text1" w:themeTint="FF" w:themeShade="FF"/>
          <w:sz w:val="22"/>
          <w:szCs w:val="22"/>
        </w:rPr>
        <w:t>If you are online student, navigate to /ON directory using:</w:t>
      </w:r>
    </w:p>
    <w:p w:rsidR="03B2600A" w:rsidP="77602B20" w:rsidRDefault="03B2600A" w14:paraId="344F6B14" w14:textId="7F00F155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77602B20" w:rsidR="03B2600A">
        <w:rPr>
          <w:color w:val="000000" w:themeColor="text1" w:themeTint="FF" w:themeShade="FF"/>
          <w:sz w:val="22"/>
          <w:szCs w:val="22"/>
        </w:rPr>
        <w:t>&gt;&gt;&gt; cd ON/</w:t>
      </w:r>
    </w:p>
    <w:p w:rsidR="77602B20" w:rsidP="77602B20" w:rsidRDefault="77602B20" w14:paraId="2C282106" w14:textId="2A2A248D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</w:p>
    <w:p w:rsidR="03B2600A" w:rsidP="77602B20" w:rsidRDefault="03B2600A" w14:paraId="0078828B" w14:textId="36133114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77602B20" w:rsidR="03B2600A">
        <w:rPr>
          <w:color w:val="000000" w:themeColor="text1" w:themeTint="FF" w:themeShade="FF"/>
          <w:sz w:val="22"/>
          <w:szCs w:val="22"/>
        </w:rPr>
        <w:t>If you are in-class student, navigate to /IN directory using:</w:t>
      </w:r>
    </w:p>
    <w:p w:rsidR="03B2600A" w:rsidP="77602B20" w:rsidRDefault="03B2600A" w14:paraId="324DBABD" w14:textId="6D3C6A2E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77602B20" w:rsidR="03B2600A">
        <w:rPr>
          <w:color w:val="000000" w:themeColor="text1" w:themeTint="FF" w:themeShade="FF"/>
          <w:sz w:val="22"/>
          <w:szCs w:val="22"/>
        </w:rPr>
        <w:t>&gt;&gt;&gt; cd IN/</w:t>
      </w:r>
    </w:p>
    <w:p w:rsidR="77602B20" w:rsidP="77602B20" w:rsidRDefault="77602B20" w14:paraId="32598285" w14:textId="45F36BBF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</w:p>
    <w:p w:rsidR="7734926E" w:rsidP="77602B20" w:rsidRDefault="7734926E" w14:paraId="279B92F3" w14:textId="187BD688">
      <w:pPr>
        <w:pStyle w:val="Normal"/>
        <w:ind w:left="0" w:firstLine="0"/>
        <w:rPr>
          <w:color w:val="000000" w:themeColor="text1" w:themeTint="FF" w:themeShade="FF"/>
          <w:sz w:val="22"/>
          <w:szCs w:val="22"/>
        </w:rPr>
      </w:pPr>
      <w:r w:rsidRPr="6936F9D5" w:rsidR="428474AB">
        <w:rPr>
          <w:color w:val="000000" w:themeColor="text1" w:themeTint="FF" w:themeShade="FF"/>
          <w:sz w:val="22"/>
          <w:szCs w:val="22"/>
        </w:rPr>
        <w:t>3</w:t>
      </w:r>
      <w:r w:rsidRPr="6936F9D5" w:rsidR="7734926E">
        <w:rPr>
          <w:color w:val="000000" w:themeColor="text1" w:themeTint="FF" w:themeShade="FF"/>
          <w:sz w:val="22"/>
          <w:szCs w:val="22"/>
        </w:rPr>
        <w:t>) Create a folder with the following format: FirstName</w:t>
      </w:r>
      <w:r w:rsidRPr="6936F9D5" w:rsidR="1C8E10FA">
        <w:rPr>
          <w:color w:val="000000" w:themeColor="text1" w:themeTint="FF" w:themeShade="FF"/>
          <w:sz w:val="22"/>
          <w:szCs w:val="22"/>
        </w:rPr>
        <w:t>-</w:t>
      </w:r>
      <w:proofErr w:type="spellStart"/>
      <w:r w:rsidRPr="6936F9D5" w:rsidR="1C8E10FA">
        <w:rPr>
          <w:color w:val="000000" w:themeColor="text1" w:themeTint="FF" w:themeShade="FF"/>
          <w:sz w:val="22"/>
          <w:szCs w:val="22"/>
        </w:rPr>
        <w:t>LastName</w:t>
      </w:r>
      <w:proofErr w:type="spellEnd"/>
      <w:r w:rsidRPr="6936F9D5" w:rsidR="7734926E">
        <w:rPr>
          <w:color w:val="000000" w:themeColor="text1" w:themeTint="FF" w:themeShade="FF"/>
          <w:sz w:val="22"/>
          <w:szCs w:val="22"/>
        </w:rPr>
        <w:t xml:space="preserve"> (replace </w:t>
      </w:r>
      <w:r w:rsidRPr="6936F9D5" w:rsidR="70FF5C78">
        <w:rPr>
          <w:color w:val="000000" w:themeColor="text1" w:themeTint="FF" w:themeShade="FF"/>
          <w:sz w:val="22"/>
          <w:szCs w:val="22"/>
        </w:rPr>
        <w:t xml:space="preserve">FirstName </w:t>
      </w:r>
      <w:r w:rsidRPr="6936F9D5" w:rsidR="7734926E">
        <w:rPr>
          <w:color w:val="000000" w:themeColor="text1" w:themeTint="FF" w:themeShade="FF"/>
          <w:sz w:val="22"/>
          <w:szCs w:val="22"/>
        </w:rPr>
        <w:t xml:space="preserve">with your last name, </w:t>
      </w:r>
      <w:proofErr w:type="spellStart"/>
      <w:r w:rsidRPr="6936F9D5" w:rsidR="03BBF81A">
        <w:rPr>
          <w:color w:val="000000" w:themeColor="text1" w:themeTint="FF" w:themeShade="FF"/>
          <w:sz w:val="22"/>
          <w:szCs w:val="22"/>
        </w:rPr>
        <w:t>Last</w:t>
      </w:r>
      <w:r w:rsidRPr="6936F9D5" w:rsidR="7734926E">
        <w:rPr>
          <w:color w:val="000000" w:themeColor="text1" w:themeTint="FF" w:themeShade="FF"/>
          <w:sz w:val="22"/>
          <w:szCs w:val="22"/>
        </w:rPr>
        <w:t>Name</w:t>
      </w:r>
      <w:proofErr w:type="spellEnd"/>
      <w:r w:rsidRPr="6936F9D5" w:rsidR="7734926E">
        <w:rPr>
          <w:color w:val="000000" w:themeColor="text1" w:themeTint="FF" w:themeShade="FF"/>
          <w:sz w:val="22"/>
          <w:szCs w:val="22"/>
        </w:rPr>
        <w:t xml:space="preserve"> with your first name)</w:t>
      </w:r>
    </w:p>
    <w:p w:rsidR="7734926E" w:rsidP="77602B20" w:rsidRDefault="7734926E" w14:paraId="39682BD8" w14:textId="6F2848FB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4D7FBED1" w:rsidR="7734926E">
        <w:rPr>
          <w:color w:val="000000" w:themeColor="text1" w:themeTint="FF" w:themeShade="FF"/>
          <w:sz w:val="22"/>
          <w:szCs w:val="22"/>
        </w:rPr>
        <w:t xml:space="preserve">&gt;&gt;&gt; </w:t>
      </w:r>
      <w:proofErr w:type="spellStart"/>
      <w:r w:rsidRPr="4D7FBED1" w:rsidR="7734926E">
        <w:rPr>
          <w:color w:val="000000" w:themeColor="text1" w:themeTint="FF" w:themeShade="FF"/>
          <w:sz w:val="22"/>
          <w:szCs w:val="22"/>
        </w:rPr>
        <w:t>mkdir</w:t>
      </w:r>
      <w:proofErr w:type="spellEnd"/>
      <w:r w:rsidRPr="4D7FBED1" w:rsidR="7734926E">
        <w:rPr>
          <w:color w:val="000000" w:themeColor="text1" w:themeTint="FF" w:themeShade="FF"/>
          <w:sz w:val="22"/>
          <w:szCs w:val="22"/>
        </w:rPr>
        <w:t xml:space="preserve"> FirstName</w:t>
      </w:r>
      <w:r w:rsidRPr="4D7FBED1" w:rsidR="2CF232FC">
        <w:rPr>
          <w:color w:val="000000" w:themeColor="text1" w:themeTint="FF" w:themeShade="FF"/>
          <w:sz w:val="22"/>
          <w:szCs w:val="22"/>
        </w:rPr>
        <w:t>-LastN</w:t>
      </w:r>
      <w:r w:rsidRPr="4D7FBED1" w:rsidR="1CA041BA">
        <w:rPr>
          <w:color w:val="000000" w:themeColor="text1" w:themeTint="FF" w:themeShade="FF"/>
          <w:sz w:val="22"/>
          <w:szCs w:val="22"/>
        </w:rPr>
        <w:t>ame</w:t>
      </w:r>
    </w:p>
    <w:p w:rsidR="1CA041BA" w:rsidP="4D7FBED1" w:rsidRDefault="1CA041BA" w14:paraId="67B86D9F" w14:textId="184FE067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4D7FBED1" w:rsidR="1CA041BA">
        <w:rPr>
          <w:color w:val="000000" w:themeColor="text1" w:themeTint="FF" w:themeShade="FF"/>
          <w:sz w:val="22"/>
          <w:szCs w:val="22"/>
        </w:rPr>
        <w:t>[Note: the screenshots might have different folder name from yours]</w:t>
      </w:r>
    </w:p>
    <w:p w:rsidR="1F5AF4AF" w:rsidP="77602B20" w:rsidRDefault="1F5AF4AF" w14:paraId="592D5DD2" w14:textId="45219D83">
      <w:pPr>
        <w:pStyle w:val="Normal"/>
        <w:ind w:left="0" w:firstLine="360"/>
        <w:jc w:val="center"/>
      </w:pPr>
      <w:r w:rsidR="1F5AF4AF">
        <w:drawing>
          <wp:inline wp14:editId="5CEB4743" wp14:anchorId="0A6FF91F">
            <wp:extent cx="5334002" cy="344488"/>
            <wp:effectExtent l="0" t="0" r="0" b="0"/>
            <wp:docPr id="7420253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a04cf29e35403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34002" cy="34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734926E" w:rsidP="77602B20" w:rsidRDefault="7734926E" w14:paraId="67A4DD1F" w14:textId="30C57EFD">
      <w:pPr>
        <w:pStyle w:val="Normal"/>
        <w:ind w:left="0" w:firstLine="0"/>
        <w:rPr>
          <w:color w:val="000000" w:themeColor="text1" w:themeTint="FF" w:themeShade="FF"/>
          <w:sz w:val="22"/>
          <w:szCs w:val="22"/>
        </w:rPr>
      </w:pPr>
      <w:r w:rsidRPr="6936F9D5" w:rsidR="3328B1BD">
        <w:rPr>
          <w:color w:val="000000" w:themeColor="text1" w:themeTint="FF" w:themeShade="FF"/>
          <w:sz w:val="22"/>
          <w:szCs w:val="22"/>
        </w:rPr>
        <w:t>4</w:t>
      </w:r>
      <w:r w:rsidRPr="6936F9D5" w:rsidR="7734926E">
        <w:rPr>
          <w:color w:val="000000" w:themeColor="text1" w:themeTint="FF" w:themeShade="FF"/>
          <w:sz w:val="22"/>
          <w:szCs w:val="22"/>
        </w:rPr>
        <w:t xml:space="preserve">) Navigate to the folder with your name: </w:t>
      </w:r>
    </w:p>
    <w:p w:rsidR="7734926E" w:rsidP="77602B20" w:rsidRDefault="7734926E" w14:paraId="3AF6ED20" w14:textId="08630767">
      <w:pPr>
        <w:pStyle w:val="Normal"/>
        <w:ind w:left="0" w:firstLine="360"/>
        <w:rPr>
          <w:color w:val="000000" w:themeColor="text1" w:themeTint="FF" w:themeShade="FF"/>
          <w:sz w:val="22"/>
          <w:szCs w:val="22"/>
        </w:rPr>
      </w:pPr>
      <w:r w:rsidRPr="77602B20" w:rsidR="7734926E">
        <w:rPr>
          <w:color w:val="000000" w:themeColor="text1" w:themeTint="FF" w:themeShade="FF"/>
          <w:sz w:val="22"/>
          <w:szCs w:val="22"/>
        </w:rPr>
        <w:t>&gt;&gt;&gt; cd FirstName</w:t>
      </w:r>
      <w:r w:rsidRPr="77602B20" w:rsidR="39895C38">
        <w:rPr>
          <w:color w:val="000000" w:themeColor="text1" w:themeTint="FF" w:themeShade="FF"/>
          <w:sz w:val="22"/>
          <w:szCs w:val="22"/>
        </w:rPr>
        <w:t>-LastName</w:t>
      </w:r>
      <w:r w:rsidRPr="77602B20" w:rsidR="244E3480">
        <w:rPr>
          <w:color w:val="000000" w:themeColor="text1" w:themeTint="FF" w:themeShade="FF"/>
          <w:sz w:val="22"/>
          <w:szCs w:val="22"/>
        </w:rPr>
        <w:t xml:space="preserve"> (NOTE: replace </w:t>
      </w:r>
      <w:proofErr w:type="spellStart"/>
      <w:r w:rsidRPr="77602B20" w:rsidR="244E3480">
        <w:rPr>
          <w:color w:val="000000" w:themeColor="text1" w:themeTint="FF" w:themeShade="FF"/>
          <w:sz w:val="22"/>
          <w:szCs w:val="22"/>
        </w:rPr>
        <w:t>LastName</w:t>
      </w:r>
      <w:proofErr w:type="spellEnd"/>
      <w:r w:rsidRPr="77602B20" w:rsidR="244E3480">
        <w:rPr>
          <w:color w:val="000000" w:themeColor="text1" w:themeTint="FF" w:themeShade="FF"/>
          <w:sz w:val="22"/>
          <w:szCs w:val="22"/>
        </w:rPr>
        <w:t xml:space="preserve"> and FirstName with your real names)</w:t>
      </w:r>
    </w:p>
    <w:p w:rsidR="244E3480" w:rsidP="77602B20" w:rsidRDefault="244E3480" w14:paraId="1D568CD6" w14:textId="4A68768B">
      <w:pPr>
        <w:pStyle w:val="Normal"/>
        <w:ind w:left="0" w:firstLine="360"/>
        <w:jc w:val="center"/>
      </w:pPr>
      <w:r w:rsidR="244E3480">
        <w:drawing>
          <wp:inline wp14:editId="3BF976C0" wp14:anchorId="79090076">
            <wp:extent cx="5388911" cy="200025"/>
            <wp:effectExtent l="0" t="0" r="0" b="0"/>
            <wp:docPr id="13627677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94a644f27b94d76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88911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7602B20" w:rsidP="77602B20" w:rsidRDefault="77602B20" w14:paraId="72282778" w14:textId="52AB1C9E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</w:p>
    <w:p w:rsidR="244E3480" w:rsidP="77602B20" w:rsidRDefault="244E3480" w14:paraId="4BDEAE65" w14:textId="7808FBA6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  <w:r w:rsidRPr="77602B20" w:rsidR="244E3480">
        <w:rPr>
          <w:color w:val="000000" w:themeColor="text1" w:themeTint="FF" w:themeShade="FF"/>
          <w:sz w:val="22"/>
          <w:szCs w:val="22"/>
        </w:rPr>
        <w:t>If you are Online student:</w:t>
      </w:r>
    </w:p>
    <w:p w:rsidR="001F4D3B" w:rsidP="77602B20" w:rsidRDefault="001F4D3B" w14:paraId="5049FC22" w14:textId="6BE0F0E6">
      <w:pPr>
        <w:pStyle w:val="ListParagraph"/>
        <w:ind w:left="0"/>
        <w:rPr>
          <w:color w:val="000000" w:themeColor="text1"/>
          <w:sz w:val="22"/>
          <w:szCs w:val="22"/>
        </w:rPr>
      </w:pPr>
      <w:r w:rsidRPr="4D7FBED1" w:rsidR="7734926E">
        <w:rPr>
          <w:color w:val="000000" w:themeColor="text1" w:themeTint="FF" w:themeShade="FF"/>
          <w:sz w:val="22"/>
          <w:szCs w:val="22"/>
        </w:rPr>
        <w:t xml:space="preserve">You should be in </w:t>
      </w:r>
      <w:r w:rsidRPr="4D7FBED1" w:rsidR="001F4D3B">
        <w:rPr>
          <w:color w:val="000000" w:themeColor="text1" w:themeTint="FF" w:themeShade="FF"/>
          <w:sz w:val="22"/>
          <w:szCs w:val="22"/>
        </w:rPr>
        <w:t>~/</w:t>
      </w:r>
      <w:r w:rsidRPr="4D7FBED1" w:rsidR="2EAD9966">
        <w:rPr>
          <w:color w:val="000000" w:themeColor="text1" w:themeTint="FF" w:themeShade="FF"/>
          <w:sz w:val="22"/>
          <w:szCs w:val="22"/>
        </w:rPr>
        <w:t>IS340-S</w:t>
      </w:r>
      <w:r w:rsidRPr="4D7FBED1" w:rsidR="052644C8">
        <w:rPr>
          <w:color w:val="000000" w:themeColor="text1" w:themeTint="FF" w:themeShade="FF"/>
          <w:sz w:val="22"/>
          <w:szCs w:val="22"/>
        </w:rPr>
        <w:t>ummer</w:t>
      </w:r>
      <w:r w:rsidRPr="4D7FBED1" w:rsidR="2EAD9966">
        <w:rPr>
          <w:color w:val="000000" w:themeColor="text1" w:themeTint="FF" w:themeShade="FF"/>
          <w:sz w:val="22"/>
          <w:szCs w:val="22"/>
        </w:rPr>
        <w:t>-2020</w:t>
      </w:r>
      <w:r w:rsidRPr="4D7FBED1" w:rsidR="001F4D3B">
        <w:rPr>
          <w:color w:val="000000" w:themeColor="text1" w:themeTint="FF" w:themeShade="FF"/>
          <w:sz w:val="22"/>
          <w:szCs w:val="22"/>
        </w:rPr>
        <w:t>/</w:t>
      </w:r>
      <w:r w:rsidRPr="4D7FBED1" w:rsidR="1A055EE1">
        <w:rPr>
          <w:color w:val="000000" w:themeColor="text1" w:themeTint="FF" w:themeShade="FF"/>
          <w:sz w:val="22"/>
          <w:szCs w:val="22"/>
        </w:rPr>
        <w:t>ON</w:t>
      </w:r>
      <w:r w:rsidRPr="4D7FBED1" w:rsidR="001F4D3B">
        <w:rPr>
          <w:color w:val="000000" w:themeColor="text1" w:themeTint="FF" w:themeShade="FF"/>
          <w:sz w:val="22"/>
          <w:szCs w:val="22"/>
        </w:rPr>
        <w:t>/YOURNAME</w:t>
      </w:r>
    </w:p>
    <w:p w:rsidR="77602B20" w:rsidP="77602B20" w:rsidRDefault="77602B20" w14:paraId="53809205" w14:textId="01737129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</w:p>
    <w:p w:rsidR="5CF73A18" w:rsidP="77602B20" w:rsidRDefault="5CF73A18" w14:paraId="6A9A481C" w14:textId="4945E4F5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  <w:r w:rsidRPr="77602B20" w:rsidR="5CF73A18">
        <w:rPr>
          <w:color w:val="000000" w:themeColor="text1" w:themeTint="FF" w:themeShade="FF"/>
          <w:sz w:val="22"/>
          <w:szCs w:val="22"/>
        </w:rPr>
        <w:t>I</w:t>
      </w:r>
      <w:r w:rsidRPr="77602B20" w:rsidR="636C58DB">
        <w:rPr>
          <w:color w:val="000000" w:themeColor="text1" w:themeTint="FF" w:themeShade="FF"/>
          <w:sz w:val="22"/>
          <w:szCs w:val="22"/>
        </w:rPr>
        <w:t>f</w:t>
      </w:r>
      <w:r w:rsidRPr="77602B20" w:rsidR="636C58DB">
        <w:rPr>
          <w:color w:val="000000" w:themeColor="text1" w:themeTint="FF" w:themeShade="FF"/>
          <w:sz w:val="22"/>
          <w:szCs w:val="22"/>
        </w:rPr>
        <w:t xml:space="preserve"> you are In-class student:</w:t>
      </w:r>
    </w:p>
    <w:p w:rsidR="636C58DB" w:rsidP="77602B20" w:rsidRDefault="636C58DB" w14:paraId="48EAF3D2" w14:textId="410A9DD4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  <w:r w:rsidRPr="4D7FBED1" w:rsidR="636C58DB">
        <w:rPr>
          <w:color w:val="000000" w:themeColor="text1" w:themeTint="FF" w:themeShade="FF"/>
          <w:sz w:val="22"/>
          <w:szCs w:val="22"/>
        </w:rPr>
        <w:t>You should be in ~/IS340-S</w:t>
      </w:r>
      <w:r w:rsidRPr="4D7FBED1" w:rsidR="74724B38">
        <w:rPr>
          <w:color w:val="000000" w:themeColor="text1" w:themeTint="FF" w:themeShade="FF"/>
          <w:sz w:val="22"/>
          <w:szCs w:val="22"/>
        </w:rPr>
        <w:t>ummer</w:t>
      </w:r>
      <w:r w:rsidRPr="4D7FBED1" w:rsidR="636C58DB">
        <w:rPr>
          <w:color w:val="000000" w:themeColor="text1" w:themeTint="FF" w:themeShade="FF"/>
          <w:sz w:val="22"/>
          <w:szCs w:val="22"/>
        </w:rPr>
        <w:t>-2020/IN/YOURNAME</w:t>
      </w:r>
    </w:p>
    <w:p w:rsidR="001F4D3B" w:rsidP="001F4D3B" w:rsidRDefault="001F4D3B" w14:paraId="49FAF4B4" w14:textId="77777777" w14:noSpellErr="1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58934E55" w:rsidP="77602B20" w:rsidRDefault="58934E55" w14:paraId="3D04EEF7" w14:textId="26B071D7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  <w:r w:rsidRPr="77602B20" w:rsidR="58934E55">
        <w:rPr>
          <w:color w:val="000000" w:themeColor="text1" w:themeTint="FF" w:themeShade="FF"/>
          <w:sz w:val="22"/>
          <w:szCs w:val="22"/>
        </w:rPr>
        <w:t>(NOTE: Replace YOURNAME with your real name)</w:t>
      </w:r>
    </w:p>
    <w:p w:rsidR="77602B20" w:rsidP="77602B20" w:rsidRDefault="77602B20" w14:paraId="54899F5A" w14:textId="3960B2AC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</w:p>
    <w:p w:rsidRPr="00BE1CCE" w:rsidR="001F4D3B" w:rsidP="77602B20" w:rsidRDefault="001F4D3B" w14:paraId="3B8A6DB7" w14:textId="255AFE6F">
      <w:pPr>
        <w:pStyle w:val="Normal"/>
        <w:ind w:left="0"/>
      </w:pPr>
      <w:r w:rsidRPr="6936F9D5" w:rsidR="41512195">
        <w:rPr>
          <w:color w:val="000000" w:themeColor="text1" w:themeTint="FF" w:themeShade="FF"/>
          <w:sz w:val="22"/>
          <w:szCs w:val="22"/>
        </w:rPr>
        <w:t>5</w:t>
      </w:r>
      <w:r w:rsidRPr="6936F9D5" w:rsidR="128E0427">
        <w:rPr>
          <w:color w:val="000000" w:themeColor="text1" w:themeTint="FF" w:themeShade="FF"/>
          <w:sz w:val="22"/>
          <w:szCs w:val="22"/>
        </w:rPr>
        <w:t xml:space="preserve">) </w:t>
      </w:r>
      <w:r w:rsidRPr="6936F9D5" w:rsidR="001F4D3B">
        <w:rPr>
          <w:color w:val="000000" w:themeColor="text1" w:themeTint="FF" w:themeShade="FF"/>
          <w:sz w:val="22"/>
          <w:szCs w:val="22"/>
        </w:rPr>
        <w:t>Create a Module</w:t>
      </w:r>
      <w:r w:rsidRPr="6936F9D5" w:rsidR="7BFE504C">
        <w:rPr>
          <w:color w:val="000000" w:themeColor="text1" w:themeTint="FF" w:themeShade="FF"/>
          <w:sz w:val="22"/>
          <w:szCs w:val="22"/>
        </w:rPr>
        <w:t>2</w:t>
      </w:r>
      <w:r w:rsidRPr="6936F9D5" w:rsidR="37E263ED">
        <w:rPr>
          <w:color w:val="000000" w:themeColor="text1" w:themeTint="FF" w:themeShade="FF"/>
          <w:sz w:val="22"/>
          <w:szCs w:val="22"/>
        </w:rPr>
        <w:t xml:space="preserve"> </w:t>
      </w:r>
      <w:r w:rsidRPr="6936F9D5" w:rsidR="001F4D3B">
        <w:rPr>
          <w:color w:val="000000" w:themeColor="text1" w:themeTint="FF" w:themeShade="FF"/>
          <w:sz w:val="22"/>
          <w:szCs w:val="22"/>
        </w:rPr>
        <w:t>directory under YOURNAME directory.</w:t>
      </w:r>
    </w:p>
    <w:p w:rsidR="00BE1CCE" w:rsidP="00BE1CCE" w:rsidRDefault="095A1C4D" w14:paraId="489FD488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</w:t>
      </w:r>
      <w:r w:rsidRPr="000A6C29" w:rsidR="00BE1CCE">
        <w:rPr>
          <w:color w:val="000000" w:themeColor="text1"/>
          <w:sz w:val="22"/>
          <w:szCs w:val="22"/>
        </w:rPr>
        <w:t xml:space="preserve">If this directory exists, </w:t>
      </w:r>
      <w:r w:rsidR="00BE1CCE">
        <w:rPr>
          <w:color w:val="000000" w:themeColor="text1"/>
          <w:sz w:val="22"/>
          <w:szCs w:val="22"/>
        </w:rPr>
        <w:t>skip this step</w:t>
      </w:r>
      <w:r w:rsidRPr="000A6C29" w:rsidR="00BE1CCE">
        <w:rPr>
          <w:color w:val="000000" w:themeColor="text1"/>
          <w:sz w:val="22"/>
          <w:szCs w:val="22"/>
        </w:rPr>
        <w:t>.</w:t>
      </w:r>
    </w:p>
    <w:p w:rsidRPr="00BE1CCE" w:rsidR="00BE1CCE" w:rsidP="00E9010F" w:rsidRDefault="00BE1CCE" w14:paraId="36A93116" w14:textId="06013643">
      <w:pPr>
        <w:ind w:firstLine="360"/>
        <w:rPr>
          <w:color w:val="000000" w:themeColor="text1"/>
          <w:sz w:val="22"/>
          <w:szCs w:val="22"/>
        </w:rPr>
      </w:pPr>
      <w:r w:rsidRPr="77602B20" w:rsidR="00BE1CCE">
        <w:rPr>
          <w:color w:val="000000" w:themeColor="text1" w:themeTint="FF" w:themeShade="FF"/>
          <w:sz w:val="22"/>
          <w:szCs w:val="22"/>
        </w:rPr>
        <w:t xml:space="preserve">&gt;&gt;&gt; </w:t>
      </w:r>
      <w:proofErr w:type="spellStart"/>
      <w:r w:rsidRPr="77602B20" w:rsidR="00BE1CCE">
        <w:rPr>
          <w:color w:val="000000" w:themeColor="text1" w:themeTint="FF" w:themeShade="FF"/>
          <w:sz w:val="22"/>
          <w:szCs w:val="22"/>
        </w:rPr>
        <w:t>mkdir</w:t>
      </w:r>
      <w:proofErr w:type="spellEnd"/>
      <w:r w:rsidRPr="77602B20" w:rsidR="00BE1CCE">
        <w:rPr>
          <w:color w:val="000000" w:themeColor="text1" w:themeTint="FF" w:themeShade="FF"/>
          <w:sz w:val="22"/>
          <w:szCs w:val="22"/>
        </w:rPr>
        <w:t xml:space="preserve"> Module</w:t>
      </w:r>
      <w:r w:rsidRPr="77602B20" w:rsidR="0A09D0DF">
        <w:rPr>
          <w:color w:val="000000" w:themeColor="text1" w:themeTint="FF" w:themeShade="FF"/>
          <w:sz w:val="22"/>
          <w:szCs w:val="22"/>
        </w:rPr>
        <w:t>2</w:t>
      </w:r>
    </w:p>
    <w:p w:rsidRPr="00E9010F" w:rsidR="50037A18" w:rsidP="00E9010F" w:rsidRDefault="50037A18" w14:paraId="13CCDE01" w14:textId="77777777">
      <w:pPr>
        <w:ind w:firstLine="360"/>
        <w:rPr>
          <w:color w:val="000000" w:themeColor="text1"/>
          <w:sz w:val="22"/>
          <w:szCs w:val="22"/>
        </w:rPr>
      </w:pPr>
    </w:p>
    <w:p w:rsidRPr="00BE1CCE" w:rsidR="002B2142" w:rsidP="77602B20" w:rsidRDefault="00BE1CCE" w14:paraId="356D8B01" w14:textId="17646FC5">
      <w:pPr>
        <w:pStyle w:val="Normal"/>
        <w:ind w:left="0"/>
      </w:pPr>
      <w:r w:rsidRPr="6936F9D5" w:rsidR="11B0BC79">
        <w:rPr>
          <w:color w:val="000000" w:themeColor="text1" w:themeTint="FF" w:themeShade="FF"/>
          <w:sz w:val="22"/>
          <w:szCs w:val="22"/>
        </w:rPr>
        <w:t>6</w:t>
      </w:r>
      <w:r w:rsidRPr="6936F9D5" w:rsidR="0D16D25A">
        <w:rPr>
          <w:color w:val="000000" w:themeColor="text1" w:themeTint="FF" w:themeShade="FF"/>
          <w:sz w:val="22"/>
          <w:szCs w:val="22"/>
        </w:rPr>
        <w:t xml:space="preserve">) </w:t>
      </w:r>
      <w:r w:rsidRPr="6936F9D5" w:rsidR="00BE1CCE">
        <w:rPr>
          <w:color w:val="000000" w:themeColor="text1" w:themeTint="FF" w:themeShade="FF"/>
          <w:sz w:val="22"/>
          <w:szCs w:val="22"/>
        </w:rPr>
        <w:t>Navigate to the Module</w:t>
      </w:r>
      <w:r w:rsidRPr="6936F9D5" w:rsidR="1D288448">
        <w:rPr>
          <w:color w:val="000000" w:themeColor="text1" w:themeTint="FF" w:themeShade="FF"/>
          <w:sz w:val="22"/>
          <w:szCs w:val="22"/>
        </w:rPr>
        <w:t>2</w:t>
      </w:r>
      <w:r w:rsidRPr="6936F9D5" w:rsidR="00BE1CCE">
        <w:rPr>
          <w:color w:val="000000" w:themeColor="text1" w:themeTint="FF" w:themeShade="FF"/>
          <w:sz w:val="22"/>
          <w:szCs w:val="22"/>
        </w:rPr>
        <w:t xml:space="preserve"> directory.</w:t>
      </w:r>
    </w:p>
    <w:p w:rsidR="001F4D3B" w:rsidP="77602B20" w:rsidRDefault="00BE1CCE" w14:paraId="467A7982" w14:textId="35412E68">
      <w:pPr>
        <w:ind w:left="360"/>
        <w:rPr>
          <w:color w:val="000000" w:themeColor="text1" w:themeTint="FF" w:themeShade="FF"/>
          <w:sz w:val="22"/>
          <w:szCs w:val="22"/>
        </w:rPr>
      </w:pPr>
      <w:r w:rsidRPr="77602B20" w:rsidR="00BE1CCE">
        <w:rPr>
          <w:color w:val="000000" w:themeColor="text1" w:themeTint="FF" w:themeShade="FF"/>
          <w:sz w:val="22"/>
          <w:szCs w:val="22"/>
        </w:rPr>
        <w:t>&gt;&gt;&gt; cd Module</w:t>
      </w:r>
      <w:r w:rsidRPr="77602B20" w:rsidR="5D7A8152">
        <w:rPr>
          <w:color w:val="000000" w:themeColor="text1" w:themeTint="FF" w:themeShade="FF"/>
          <w:sz w:val="22"/>
          <w:szCs w:val="22"/>
        </w:rPr>
        <w:t>2</w:t>
      </w:r>
    </w:p>
    <w:p w:rsidR="002B2142" w:rsidP="77602B20" w:rsidRDefault="002B2142" w14:paraId="30E3C2CC" w14:noSpellErr="1" w14:textId="7F8CCD8E">
      <w:pPr>
        <w:pStyle w:val="Normal"/>
        <w:ind w:left="360"/>
      </w:pPr>
    </w:p>
    <w:p w:rsidR="002B2142" w:rsidP="002B2142" w:rsidRDefault="002B2142" w14:paraId="6E11498A" w14:textId="283F2926"/>
    <w:p w:rsidRPr="00E9010F" w:rsidR="002B2142" w:rsidP="002B2142" w:rsidRDefault="19A0C782" w14:paraId="7E1EF822" w14:textId="6279ECB1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reati</w:t>
      </w:r>
      <w:r w:rsidR="79B9440B">
        <w:rPr>
          <w:b/>
          <w:bCs/>
          <w:sz w:val="22"/>
          <w:szCs w:val="22"/>
        </w:rPr>
        <w:t>ng, saving, and running the</w:t>
      </w:r>
      <w:r>
        <w:rPr>
          <w:b/>
          <w:bCs/>
          <w:sz w:val="22"/>
          <w:szCs w:val="22"/>
        </w:rPr>
        <w:t xml:space="preserve"> first Bash Script</w:t>
      </w:r>
    </w:p>
    <w:p w:rsidR="006213C2" w:rsidP="002B2142" w:rsidRDefault="006213C2" w14:paraId="142810AF" w14:textId="321B7352">
      <w:pPr>
        <w:pStyle w:val="ListParagraph"/>
        <w:numPr>
          <w:ilvl w:val="0"/>
          <w:numId w:val="37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 your first script file by typing </w:t>
      </w:r>
      <w:r w:rsidR="2C40621A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follow</w:t>
      </w:r>
      <w:r w:rsidR="2C40621A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2763AC50">
        <w:rPr>
          <w:color w:val="000000" w:themeColor="text1"/>
          <w:sz w:val="22"/>
          <w:szCs w:val="22"/>
        </w:rPr>
        <w:t xml:space="preserve"> in the console command line</w:t>
      </w:r>
      <w:r>
        <w:rPr>
          <w:color w:val="000000" w:themeColor="text1"/>
          <w:sz w:val="22"/>
          <w:szCs w:val="22"/>
        </w:rPr>
        <w:t>:</w:t>
      </w:r>
    </w:p>
    <w:p w:rsidR="006213C2" w:rsidP="006213C2" w:rsidRDefault="006213C2" w14:paraId="3220B7AD" w14:textId="19C314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echo</w:t>
      </w:r>
      <w:proofErr w:type="spellEnd"/>
      <w:r>
        <w:rPr>
          <w:color w:val="000000" w:themeColor="text1"/>
          <w:sz w:val="22"/>
          <w:szCs w:val="22"/>
        </w:rPr>
        <w:t xml:space="preserve"> Hello World! &gt; HelloWorld.sh</w:t>
      </w:r>
    </w:p>
    <w:p w:rsidR="00A02B11" w:rsidP="00A02B11" w:rsidRDefault="6C8EEABB" w14:paraId="2E66DC89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Note</w:t>
      </w:r>
      <w:r w:rsidRPr="00E9010F" w:rsidR="5C548043">
        <w:rPr>
          <w:color w:val="000000" w:themeColor="text1"/>
          <w:sz w:val="22"/>
          <w:szCs w:val="22"/>
        </w:rPr>
        <w:t xml:space="preserve">: </w:t>
      </w:r>
    </w:p>
    <w:p w:rsidR="00A02B11" w:rsidP="00A02B11" w:rsidRDefault="00A02B11" w14:paraId="7B05F3CC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 w:rsidRPr="77602B20" w:rsidR="00A02B11">
        <w:rPr>
          <w:color w:val="000000" w:themeColor="text1" w:themeTint="FF" w:themeShade="FF"/>
          <w:sz w:val="22"/>
          <w:szCs w:val="22"/>
        </w:rPr>
        <w:t>We are using the &gt; to send the output of echo command to a file called HelloWorld.sh</w:t>
      </w:r>
    </w:p>
    <w:p w:rsidRPr="00E9010F" w:rsidR="6C8EEABB" w:rsidP="00E9010F" w:rsidRDefault="6C8EEABB" w14:paraId="1EBD6EF2" w14:textId="7B0C9B0C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5B49F0" w:rsidP="006213C2" w:rsidRDefault="00A4779F" w14:paraId="6BF1F839" w14:textId="4DD53A7D">
      <w:pPr>
        <w:pStyle w:val="ListParagraph"/>
        <w:ind w:left="360"/>
        <w:rPr>
          <w:color w:val="000000" w:themeColor="text1"/>
          <w:sz w:val="22"/>
          <w:szCs w:val="22"/>
        </w:rPr>
      </w:pPr>
      <w:r w:rsidR="00A4779F">
        <w:drawing>
          <wp:inline wp14:editId="556B1C2C" wp14:anchorId="08319B1D">
            <wp:extent cx="6034628" cy="373380"/>
            <wp:effectExtent l="0" t="0" r="4445" b="7620"/>
            <wp:docPr id="1193098673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2e186f77204247d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034628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3C2" w:rsidP="006213C2" w:rsidRDefault="00151F8A" w14:paraId="6E05C02F" w14:textId="6915A0EB">
      <w:pPr>
        <w:pStyle w:val="ListParagraph"/>
        <w:ind w:left="360"/>
        <w:rPr>
          <w:color w:val="000000" w:themeColor="text1"/>
          <w:sz w:val="22"/>
          <w:szCs w:val="22"/>
        </w:rPr>
      </w:pPr>
      <w:r w:rsidRPr="00151F8A">
        <w:rPr>
          <w:noProof/>
        </w:rPr>
        <w:t xml:space="preserve"> </w:t>
      </w:r>
      <w:bookmarkStart w:name="_GoBack" w:id="0"/>
      <w:bookmarkEnd w:id="0"/>
      <w:r w:rsidR="002B2142">
        <w:br/>
      </w:r>
    </w:p>
    <w:p w:rsidRPr="006213C2" w:rsidR="002B2142" w:rsidP="002B2142" w:rsidRDefault="006213C2" w14:paraId="0D2EB802" w14:textId="11158BCA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Run the script file by typing follow command:</w:t>
      </w:r>
    </w:p>
    <w:p w:rsidR="005B49F0" w:rsidP="006213C2" w:rsidRDefault="005B49F0" w14:paraId="1071B36E" w14:textId="51FA6F4C">
      <w:pPr>
        <w:pStyle w:val="ListParagraph"/>
        <w:ind w:left="360"/>
        <w:rPr>
          <w:color w:val="000000" w:themeColor="text1"/>
          <w:sz w:val="22"/>
          <w:szCs w:val="22"/>
        </w:rPr>
      </w:pPr>
      <w:r w:rsidRPr="77602B20" w:rsidR="006213C2">
        <w:rPr>
          <w:color w:val="000000" w:themeColor="text1" w:themeTint="FF" w:themeShade="FF"/>
          <w:sz w:val="22"/>
          <w:szCs w:val="22"/>
        </w:rPr>
        <w:t>&gt;&gt;&gt; bash HelloWorld.sh</w:t>
      </w:r>
    </w:p>
    <w:p w:rsidR="006213C2" w:rsidP="00E9010F" w:rsidRDefault="001A1D40" w14:paraId="4466AED8" w14:textId="7DCB58C5">
      <w:pPr>
        <w:pStyle w:val="ListParagraph"/>
        <w:ind w:left="360"/>
        <w:jc w:val="center"/>
      </w:pPr>
      <w:r w:rsidRPr="4D7FBED1" w:rsidR="001A1D40">
        <w:rPr>
          <w:noProof/>
        </w:rPr>
        <w:t xml:space="preserve"> </w:t>
      </w:r>
      <w:r w:rsidRPr="4D7FBED1" w:rsidR="008D2AA5">
        <w:rPr>
          <w:noProof/>
        </w:rPr>
        <w:t xml:space="preserve"> </w:t>
      </w:r>
      <w:r w:rsidR="008D2AA5">
        <w:drawing>
          <wp:inline wp14:editId="093CE9F2" wp14:anchorId="0EE40074">
            <wp:extent cx="5943600" cy="313055"/>
            <wp:effectExtent l="0" t="0" r="0" b="0"/>
            <wp:docPr id="1517142429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ae8164cd2bd24c8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6213C2" w:rsidP="006213C2" w:rsidRDefault="006213C2" w14:paraId="740E4AB9" w14:textId="77777777">
      <w:pPr>
        <w:pStyle w:val="ListParagraph"/>
        <w:ind w:left="360"/>
      </w:pPr>
    </w:p>
    <w:p w:rsidRPr="003C176C" w:rsidR="002B2142" w:rsidP="002B2142" w:rsidRDefault="003C176C" w14:paraId="5455CF96" w14:textId="1DC73D8D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Add your directory to the path:</w:t>
      </w:r>
      <w:r w:rsidR="48906270">
        <w:rPr>
          <w:color w:val="000000" w:themeColor="text1"/>
          <w:sz w:val="22"/>
          <w:szCs w:val="22"/>
        </w:rPr>
        <w:t xml:space="preserve"> </w:t>
      </w:r>
    </w:p>
    <w:p w:rsidR="003C176C" w:rsidP="77602B20" w:rsidRDefault="003C176C" w14:paraId="70C3017F" w14:textId="7DE3C2CE">
      <w:pPr>
        <w:pStyle w:val="ListParagraph"/>
        <w:ind w:left="0"/>
        <w:rPr>
          <w:color w:val="000000" w:themeColor="text1" w:themeTint="FF" w:themeShade="FF"/>
          <w:sz w:val="22"/>
          <w:szCs w:val="22"/>
        </w:rPr>
      </w:pPr>
      <w:r w:rsidRPr="4D7FBED1" w:rsidR="003C176C">
        <w:rPr>
          <w:color w:val="000000" w:themeColor="text1" w:themeTint="FF" w:themeShade="FF"/>
          <w:sz w:val="22"/>
          <w:szCs w:val="22"/>
        </w:rPr>
        <w:t>&gt;&gt;&gt;</w:t>
      </w:r>
      <w:r w:rsidR="647E942B">
        <w:rPr/>
        <w:t xml:space="preserve"> export PATH=$</w:t>
      </w:r>
      <w:r w:rsidR="647E942B">
        <w:rPr/>
        <w:t>PATH:</w:t>
      </w:r>
      <w:r w:rsidRPr="4D7FBED1" w:rsidR="020233BC">
        <w:rPr>
          <w:color w:val="000000" w:themeColor="text1" w:themeTint="FF" w:themeShade="FF"/>
          <w:sz w:val="22"/>
          <w:szCs w:val="22"/>
        </w:rPr>
        <w:t xml:space="preserve"> ~/IS340-S</w:t>
      </w:r>
      <w:r w:rsidRPr="4D7FBED1" w:rsidR="4DAFE9C6">
        <w:rPr>
          <w:color w:val="000000" w:themeColor="text1" w:themeTint="FF" w:themeShade="FF"/>
          <w:sz w:val="22"/>
          <w:szCs w:val="22"/>
        </w:rPr>
        <w:t>ummer</w:t>
      </w:r>
      <w:r w:rsidRPr="4D7FBED1" w:rsidR="020233BC">
        <w:rPr>
          <w:color w:val="000000" w:themeColor="text1" w:themeTint="FF" w:themeShade="FF"/>
          <w:sz w:val="22"/>
          <w:szCs w:val="22"/>
        </w:rPr>
        <w:t>-2020/IN/YOURNAME/Module2</w:t>
      </w:r>
    </w:p>
    <w:p w:rsidR="005B49F0" w:rsidP="003C176C" w:rsidRDefault="005B49F0" w14:paraId="6D5EF9B7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3C176C" w:rsidP="00E9010F" w:rsidRDefault="00F25706" w14:paraId="1C9C9453" w14:textId="4299E03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4D7FBED1" w:rsidR="00F25706">
        <w:rPr>
          <w:noProof/>
        </w:rPr>
        <w:t xml:space="preserve"> </w:t>
      </w:r>
      <w:r w:rsidRPr="4D7FBED1" w:rsidR="00902345">
        <w:rPr>
          <w:noProof/>
        </w:rPr>
        <w:t xml:space="preserve"> </w:t>
      </w:r>
      <w:r w:rsidR="00902345">
        <w:drawing>
          <wp:inline wp14:editId="7988AC9D" wp14:anchorId="1119F709">
            <wp:extent cx="5943600" cy="278765"/>
            <wp:effectExtent l="0" t="0" r="0" b="6985"/>
            <wp:docPr id="977854959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52830ee8bbd0420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3C176C" w:rsidP="003C176C" w:rsidRDefault="003C176C" w14:paraId="2EB51C5E" w14:textId="77777777">
      <w:pPr>
        <w:pStyle w:val="ListParagraph"/>
        <w:ind w:left="360"/>
      </w:pPr>
    </w:p>
    <w:p w:rsidRPr="003C176C" w:rsidR="002B2142" w:rsidP="002B2142" w:rsidRDefault="003C176C" w14:paraId="7B09836F" w14:textId="4A6FD0D8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Give the execution permission to you</w:t>
      </w:r>
      <w:r w:rsidR="1545E5E6">
        <w:rPr>
          <w:color w:val="000000" w:themeColor="text1"/>
          <w:sz w:val="22"/>
          <w:szCs w:val="22"/>
        </w:rPr>
        <w:t>r</w:t>
      </w:r>
      <w:r>
        <w:rPr>
          <w:color w:val="000000" w:themeColor="text1"/>
          <w:sz w:val="22"/>
          <w:szCs w:val="22"/>
        </w:rPr>
        <w:t xml:space="preserve"> file:</w:t>
      </w:r>
    </w:p>
    <w:p w:rsidR="003C176C" w:rsidP="003C176C" w:rsidRDefault="003C176C" w14:paraId="477696FC" w14:textId="38739FE1">
      <w:pPr>
        <w:ind w:left="360"/>
      </w:pPr>
      <w:r>
        <w:t xml:space="preserve">&gt;&gt;&gt; </w:t>
      </w:r>
      <w:proofErr w:type="spellStart"/>
      <w:r>
        <w:t>chmod</w:t>
      </w:r>
      <w:proofErr w:type="spellEnd"/>
      <w:r>
        <w:t xml:space="preserve"> +x HelloWorld.sh</w:t>
      </w:r>
    </w:p>
    <w:p w:rsidR="005B49F0" w:rsidP="003C176C" w:rsidRDefault="005B49F0" w14:paraId="46C93EFF" w14:textId="77777777">
      <w:pPr>
        <w:ind w:left="360"/>
      </w:pPr>
    </w:p>
    <w:p w:rsidR="003C176C" w:rsidP="00E9010F" w:rsidRDefault="003C176C" w14:paraId="700395ED" w14:textId="079A66A7">
      <w:pPr>
        <w:ind w:left="360"/>
        <w:jc w:val="center"/>
      </w:pPr>
      <w:r w:rsidR="003C176C">
        <w:drawing>
          <wp:inline wp14:editId="152ADE0B" wp14:anchorId="4960D255">
            <wp:extent cx="4572000" cy="548640"/>
            <wp:effectExtent l="0" t="0" r="0" b="0"/>
            <wp:docPr id="263963170" name="Picture 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1b4bcb71a753410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3C176C" w:rsidP="003C176C" w:rsidRDefault="003C176C" w14:paraId="405A4216" w14:textId="77777777"/>
    <w:p w:rsidRPr="003C176C" w:rsidR="002B2142" w:rsidP="002B2142" w:rsidRDefault="003C176C" w14:paraId="34570D73" w14:textId="33A5749B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Now we can execute the file without typ</w:t>
      </w:r>
      <w:r w:rsidR="130B8162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the bash command:</w:t>
      </w:r>
    </w:p>
    <w:p w:rsidR="003C176C" w:rsidP="003C176C" w:rsidRDefault="003C176C" w14:paraId="68EE64C8" w14:textId="23D6461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HelloWorld.sh</w:t>
      </w:r>
    </w:p>
    <w:p w:rsidR="002B2142" w:rsidP="002B2142" w:rsidRDefault="002B2142" w14:paraId="1A1A4D94" w14:textId="38A287A0"/>
    <w:p w:rsidR="00BE1CCE" w:rsidP="002B2142" w:rsidRDefault="00BE1CCE" w14:paraId="4E39E329" w14:textId="1DCC742A"/>
    <w:p w:rsidRPr="00AA6023" w:rsidR="00BE1CCE" w:rsidP="00BE1CCE" w:rsidRDefault="00953ADD" w14:paraId="25C619C8" w14:textId="34D3E439">
      <w:pPr>
        <w:rPr>
          <w:sz w:val="22"/>
          <w:szCs w:val="22"/>
        </w:rPr>
      </w:pPr>
      <w:r>
        <w:rPr>
          <w:b/>
          <w:bCs/>
          <w:sz w:val="22"/>
          <w:szCs w:val="22"/>
        </w:rPr>
        <w:t>Use nano to edit the file</w:t>
      </w:r>
    </w:p>
    <w:p w:rsidR="00BE1CCE" w:rsidP="00BE1CCE" w:rsidRDefault="00953ADD" w14:paraId="3BD7D404" w14:textId="7C807CE1">
      <w:pPr>
        <w:pStyle w:val="ListParagraph"/>
        <w:numPr>
          <w:ilvl w:val="0"/>
          <w:numId w:val="38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130B8162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file with the nano editor:</w:t>
      </w:r>
    </w:p>
    <w:p w:rsidR="00953ADD" w:rsidP="00953ADD" w:rsidRDefault="00953ADD" w14:paraId="36BD3BEE" w14:textId="5A4D3D3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HelloWorld2.sh</w:t>
      </w:r>
    </w:p>
    <w:p w:rsidRPr="00800A5A" w:rsidR="00953ADD" w:rsidP="0044453A" w:rsidRDefault="00953ADD" w14:paraId="60332247" w14:textId="5416F5AC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953ADD">
        <w:drawing>
          <wp:inline wp14:editId="758C62C0" wp14:anchorId="166FEFA5">
            <wp:extent cx="3657600" cy="1792224"/>
            <wp:effectExtent l="0" t="0" r="0" b="0"/>
            <wp:docPr id="378149324" name="Picture 1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"/>
                    <pic:cNvPicPr/>
                  </pic:nvPicPr>
                  <pic:blipFill>
                    <a:blip r:embed="R221524d96dfb473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179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C096F" w:rsidR="0044453A" w:rsidP="00E9010F" w:rsidRDefault="0044453A" w14:paraId="372E49C7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="00953ADD" w:rsidP="00953ADD" w:rsidRDefault="00C17B90" w14:paraId="0FDBB15C" w14:textId="7A47847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You should see an editor UI like this</w:t>
      </w:r>
    </w:p>
    <w:p w:rsidR="00953ADD" w:rsidP="00953ADD" w:rsidRDefault="00953ADD" w14:paraId="17751CC4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44453A" w:rsidR="00BE1CCE" w:rsidP="00BE1CCE" w:rsidRDefault="00C17B90" w14:paraId="61ED666E" w14:textId="3FD4A9E0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160E175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in the editor:</w:t>
      </w:r>
    </w:p>
    <w:p w:rsidRPr="00C17B90" w:rsidR="0044453A" w:rsidP="00E9010F" w:rsidRDefault="0044453A" w14:paraId="2D04CBF5" w14:textId="77777777"/>
    <w:p w:rsidR="00C17B90" w:rsidP="0044453A" w:rsidRDefault="00004E82" w14:paraId="5E0748EF" w14:textId="4FD00333">
      <w:pPr>
        <w:pStyle w:val="ListParagraph"/>
        <w:ind w:left="360"/>
        <w:jc w:val="center"/>
      </w:pPr>
      <w:r w:rsidR="00004E82">
        <w:drawing>
          <wp:inline wp14:editId="68303AA3" wp14:anchorId="2E356346">
            <wp:extent cx="3657600" cy="1051560"/>
            <wp:effectExtent l="0" t="0" r="0" b="2540"/>
            <wp:docPr id="480335306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89bfa3a8eb66462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53A" w:rsidP="00E9010F" w:rsidRDefault="0044453A" w14:paraId="216F8D75" w14:textId="77777777">
      <w:pPr>
        <w:pStyle w:val="ListParagraph"/>
        <w:ind w:left="360"/>
        <w:jc w:val="center"/>
      </w:pPr>
    </w:p>
    <w:p w:rsidR="00A859C1" w:rsidP="00C17B90" w:rsidRDefault="00A859C1" w14:paraId="41C0C35A" w14:textId="00AF3447">
      <w:pPr>
        <w:pStyle w:val="ListParagraph"/>
        <w:ind w:left="360"/>
      </w:pPr>
      <w:r>
        <w:t xml:space="preserve">The first line is a shebang, which </w:t>
      </w:r>
      <w:r w:rsidRPr="00A859C1">
        <w:t>tells the shell what program to interpret the script with, when executed.</w:t>
      </w:r>
      <w:r>
        <w:t xml:space="preserve"> </w:t>
      </w:r>
      <w:r w:rsidRPr="00A859C1">
        <w:t xml:space="preserve">In </w:t>
      </w:r>
      <w:r>
        <w:t>this</w:t>
      </w:r>
      <w:r w:rsidRPr="00A859C1">
        <w:t xml:space="preserve"> example, the script is to be interpreted and run by the bash shell.</w:t>
      </w:r>
    </w:p>
    <w:p w:rsidR="005721A9" w:rsidP="00C17B90" w:rsidRDefault="005721A9" w14:paraId="5C752623" w14:textId="77777777">
      <w:pPr>
        <w:pStyle w:val="ListParagraph"/>
        <w:ind w:left="360"/>
      </w:pPr>
    </w:p>
    <w:p w:rsidR="00157D44" w:rsidP="00C17B90" w:rsidRDefault="005721A9" w14:paraId="46BC64B9" w14:textId="4CB74A89">
      <w:pPr>
        <w:pStyle w:val="ListParagraph"/>
        <w:ind w:left="360"/>
      </w:pPr>
      <w:r>
        <w:t>For the second line, t</w:t>
      </w:r>
      <w:r w:rsidR="00157D44">
        <w:t>he first part “%s\n” define how to print the text (%s means printing as string. \n means print a line break after the text)</w:t>
      </w:r>
    </w:p>
    <w:p w:rsidR="00157D44" w:rsidP="00C17B90" w:rsidRDefault="00157D44" w14:paraId="32D0B178" w14:textId="28570C2B">
      <w:pPr>
        <w:pStyle w:val="ListParagraph"/>
        <w:ind w:left="360"/>
      </w:pPr>
      <w:r>
        <w:t xml:space="preserve">The second part is the actual text </w:t>
      </w:r>
      <w:r w:rsidR="06883183">
        <w:t>that</w:t>
      </w:r>
      <w:r w:rsidRPr="06883183" w:rsidR="5B00ED00">
        <w:t xml:space="preserve"> </w:t>
      </w:r>
      <w:r>
        <w:t>we want to print.</w:t>
      </w:r>
    </w:p>
    <w:p w:rsidRPr="00DE0429" w:rsidR="00DE0429" w:rsidP="00DE0429" w:rsidRDefault="00157D44" w14:paraId="14781A2B" w14:textId="4B0FFF0B">
      <w:pPr>
        <w:pStyle w:val="ListParagraph"/>
        <w:ind w:left="360"/>
      </w:pPr>
      <w:r>
        <w:t xml:space="preserve">More format </w:t>
      </w:r>
      <w:r w:rsidR="00DE0429">
        <w:t xml:space="preserve">interpterion can be found from </w:t>
      </w:r>
      <w:hyperlink w:history="1" r:id="rId19">
        <w:r w:rsidRPr="00DE0429" w:rsidR="00DE0429">
          <w:rPr>
            <w:rStyle w:val="Hyperlink"/>
          </w:rPr>
          <w:t>https://wiki-dev.bash-hackers.org/commands/builtin/printf</w:t>
        </w:r>
      </w:hyperlink>
    </w:p>
    <w:p w:rsidR="00157D44" w:rsidP="00C17B90" w:rsidRDefault="00157D44" w14:paraId="56D2AA66" w14:textId="6323397A">
      <w:pPr>
        <w:pStyle w:val="ListParagraph"/>
        <w:ind w:left="360"/>
      </w:pPr>
    </w:p>
    <w:p w:rsidRPr="002B2142" w:rsidR="00C17B90" w:rsidP="00C17B90" w:rsidRDefault="00C17B90" w14:paraId="5DC87BB1" w14:textId="77777777">
      <w:pPr>
        <w:pStyle w:val="ListParagraph"/>
        <w:ind w:left="360"/>
      </w:pPr>
    </w:p>
    <w:p w:rsidRPr="0044453A" w:rsidR="00BE1CCE" w:rsidP="00BE1CCE" w:rsidRDefault="00C17B90" w14:paraId="6B7F8704" w14:textId="035C8BC1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Hit the control + x key to quit the editor. You will see as below:</w:t>
      </w:r>
    </w:p>
    <w:p w:rsidRPr="00C17B90" w:rsidR="0044453A" w:rsidP="00E9010F" w:rsidRDefault="0044453A" w14:paraId="31F149CD" w14:textId="77777777">
      <w:pPr>
        <w:pStyle w:val="ListParagraph"/>
        <w:ind w:left="360"/>
      </w:pPr>
    </w:p>
    <w:p w:rsidR="00C17B90" w:rsidP="00E9010F" w:rsidRDefault="00C17B90" w14:paraId="106A2A48" w14:textId="14AD9C9D">
      <w:pPr>
        <w:ind w:left="360"/>
        <w:jc w:val="center"/>
      </w:pPr>
      <w:r w:rsidR="00C17B90">
        <w:drawing>
          <wp:inline wp14:editId="7EDB98CB" wp14:anchorId="6F20ED5F">
            <wp:extent cx="4572000" cy="594360"/>
            <wp:effectExtent l="0" t="0" r="0" b="2540"/>
            <wp:docPr id="1873937451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1f7bc46654994ca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53A" w:rsidP="00C17B90" w:rsidRDefault="0044453A" w14:paraId="46E0854E" w14:textId="77777777">
      <w:pPr>
        <w:ind w:left="360"/>
      </w:pPr>
    </w:p>
    <w:p w:rsidR="00C17B90" w:rsidP="00C17B90" w:rsidRDefault="00C17B90" w14:paraId="635DEC0E" w14:textId="2EED8111">
      <w:pPr>
        <w:ind w:left="360"/>
      </w:pPr>
      <w:r>
        <w:t>Then hit y key to confirm. The follow</w:t>
      </w:r>
      <w:r w:rsidR="0074358A">
        <w:t>ing</w:t>
      </w:r>
      <w:r>
        <w:t xml:space="preserve"> message will </w:t>
      </w:r>
      <w:r w:rsidR="44947D3E">
        <w:t>app</w:t>
      </w:r>
      <w:r w:rsidR="5B00ED00">
        <w:t>ear</w:t>
      </w:r>
      <w:r>
        <w:t xml:space="preserve"> as </w:t>
      </w:r>
      <w:r w:rsidR="5B00ED00">
        <w:t xml:space="preserve">shown </w:t>
      </w:r>
      <w:r>
        <w:t>below:</w:t>
      </w:r>
    </w:p>
    <w:p w:rsidR="0044453A" w:rsidP="00C17B90" w:rsidRDefault="0044453A" w14:paraId="7865F3EF" w14:textId="77777777">
      <w:pPr>
        <w:ind w:left="360"/>
      </w:pPr>
    </w:p>
    <w:p w:rsidR="00C17B90" w:rsidP="0044453A" w:rsidRDefault="00C17B90" w14:paraId="29D38B19" w14:textId="0858FB02">
      <w:pPr>
        <w:ind w:left="360"/>
        <w:jc w:val="center"/>
      </w:pPr>
      <w:r w:rsidR="00C17B90">
        <w:drawing>
          <wp:inline wp14:editId="646A448E" wp14:anchorId="21BA9B74">
            <wp:extent cx="4572000" cy="722376"/>
            <wp:effectExtent l="0" t="0" r="0" b="1905"/>
            <wp:docPr id="1876417375" name="Picture 1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"/>
                    <pic:cNvPicPr/>
                  </pic:nvPicPr>
                  <pic:blipFill>
                    <a:blip r:embed="Rdcdfdf7f98a94266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72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53A" w:rsidP="00E9010F" w:rsidRDefault="0044453A" w14:paraId="48B3EECB" w14:textId="77777777">
      <w:pPr>
        <w:ind w:left="360"/>
        <w:jc w:val="center"/>
      </w:pPr>
    </w:p>
    <w:p w:rsidR="00C17B90" w:rsidP="00C17B90" w:rsidRDefault="00C17B90" w14:paraId="58A21DE5" w14:textId="47335769">
      <w:pPr>
        <w:ind w:left="360"/>
      </w:pPr>
      <w:r>
        <w:t>Hit the enter key to save the change</w:t>
      </w:r>
      <w:r w:rsidR="0A8D8822">
        <w:t>s</w:t>
      </w:r>
    </w:p>
    <w:p w:rsidRPr="002B2142" w:rsidR="00C17B90" w:rsidP="00C17B90" w:rsidRDefault="00C17B90" w14:paraId="6EC68691" w14:textId="77777777">
      <w:pPr>
        <w:ind w:left="360"/>
      </w:pPr>
    </w:p>
    <w:p w:rsidRPr="00C17B90" w:rsidR="00BE1CCE" w:rsidP="00BE1CCE" w:rsidRDefault="00C17B90" w14:paraId="166B845D" w14:textId="0F1E3F11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lastRenderedPageBreak/>
        <w:t>Run the script by typing:</w:t>
      </w:r>
    </w:p>
    <w:p w:rsidR="00C17B90" w:rsidP="00C17B90" w:rsidRDefault="00C17B90" w14:paraId="16661CA9" w14:textId="3A67665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HelloWorld2.sh</w:t>
      </w:r>
    </w:p>
    <w:p w:rsidR="00BE1CCE" w:rsidP="00BE1CCE" w:rsidRDefault="00BE1CCE" w14:paraId="479121AF" w14:textId="1EBB49B8"/>
    <w:p w:rsidR="006B1007" w:rsidP="00BE1CCE" w:rsidRDefault="006B1007" w14:paraId="1207DE6E" w14:textId="510E8689"/>
    <w:p w:rsidR="005D27B6" w:rsidP="005D27B6" w:rsidRDefault="005D27B6" w14:paraId="53B4A7AA" w14:textId="6F152CF4">
      <w:pPr>
        <w:rPr>
          <w:b w:val="1"/>
          <w:bCs w:val="1"/>
          <w:sz w:val="22"/>
          <w:szCs w:val="22"/>
        </w:rPr>
      </w:pPr>
      <w:r w:rsidRPr="6936F9D5" w:rsidR="005D27B6">
        <w:rPr>
          <w:b w:val="1"/>
          <w:bCs w:val="1"/>
          <w:sz w:val="22"/>
          <w:szCs w:val="22"/>
        </w:rPr>
        <w:t>Push your work to GitHub</w:t>
      </w:r>
    </w:p>
    <w:p w:rsidR="77602B20" w:rsidP="77602B20" w:rsidRDefault="77602B20" w14:paraId="7398E739" w14:textId="17AD77B8">
      <w:pPr>
        <w:pStyle w:val="Normal"/>
        <w:jc w:val="center"/>
      </w:pPr>
    </w:p>
    <w:p w:rsidR="005D27B6" w:rsidP="005D27B6" w:rsidRDefault="005D27B6" w14:paraId="54911646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:rsidR="005D27B6" w:rsidP="005D27B6" w:rsidRDefault="005D27B6" w14:paraId="5D105C63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</w:t>
      </w:r>
      <w:proofErr w:type="gramStart"/>
      <w:r>
        <w:rPr>
          <w:color w:val="000000" w:themeColor="text1"/>
          <w:sz w:val="22"/>
          <w:szCs w:val="22"/>
          <w:lang w:eastAsia="en-US"/>
        </w:rPr>
        <w:t>add .</w:t>
      </w:r>
      <w:proofErr w:type="gramEnd"/>
    </w:p>
    <w:p w:rsidR="005D27B6" w:rsidP="005D27B6" w:rsidRDefault="005D27B6" w14:paraId="57B51D73" w14:textId="5C754531">
      <w:pPr>
        <w:rPr>
          <w:color w:val="000000" w:themeColor="text1"/>
          <w:sz w:val="22"/>
          <w:szCs w:val="22"/>
          <w:lang w:eastAsia="en-US"/>
        </w:rPr>
      </w:pPr>
      <w:r w:rsidRPr="77602B20" w:rsidR="005D27B6">
        <w:rPr>
          <w:color w:val="000000" w:themeColor="text1" w:themeTint="FF" w:themeShade="FF"/>
          <w:sz w:val="22"/>
          <w:szCs w:val="22"/>
          <w:lang w:eastAsia="en-US"/>
        </w:rPr>
        <w:t xml:space="preserve">&gt;&gt;&gt; git commit -m “Submission for </w:t>
      </w:r>
      <w:r w:rsidRPr="77602B20" w:rsidR="4176D137">
        <w:rPr>
          <w:color w:val="000000" w:themeColor="text1" w:themeTint="FF" w:themeShade="FF"/>
          <w:sz w:val="22"/>
          <w:szCs w:val="22"/>
          <w:lang w:eastAsia="en-US"/>
        </w:rPr>
        <w:t>HOP</w:t>
      </w:r>
      <w:r w:rsidRPr="77602B20" w:rsidR="0A935ABC">
        <w:rPr>
          <w:color w:val="000000" w:themeColor="text1" w:themeTint="FF" w:themeShade="FF"/>
          <w:sz w:val="22"/>
          <w:szCs w:val="22"/>
          <w:lang w:eastAsia="en-US"/>
        </w:rPr>
        <w:t>2</w:t>
      </w:r>
      <w:r w:rsidRPr="77602B20" w:rsidR="005D27B6">
        <w:rPr>
          <w:color w:val="000000" w:themeColor="text1" w:themeTint="FF" w:themeShade="FF"/>
          <w:sz w:val="22"/>
          <w:szCs w:val="22"/>
          <w:lang w:eastAsia="en-US"/>
        </w:rPr>
        <w:t>”</w:t>
      </w:r>
    </w:p>
    <w:p w:rsidR="005D27B6" w:rsidP="005D27B6" w:rsidRDefault="005D27B6" w14:paraId="5A37BCA9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push origin YOUR_BRANCH_NAME</w:t>
      </w:r>
    </w:p>
    <w:p w:rsidR="005D27B6" w:rsidP="005D27B6" w:rsidRDefault="005D27B6" w14:paraId="274D9136" w14:textId="77777777">
      <w:pPr>
        <w:rPr>
          <w:color w:val="000000" w:themeColor="text1"/>
          <w:sz w:val="22"/>
          <w:szCs w:val="22"/>
          <w:lang w:eastAsia="en-US"/>
        </w:rPr>
      </w:pPr>
    </w:p>
    <w:p w:rsidR="005D27B6" w:rsidP="005D27B6" w:rsidRDefault="005D27B6" w14:paraId="65C89B15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Note: you should change the YOUR_BRANCH_NAME to your own branch name. It should be </w:t>
      </w:r>
      <w:proofErr w:type="spellStart"/>
      <w:r>
        <w:rPr>
          <w:color w:val="000000" w:themeColor="text1"/>
          <w:sz w:val="22"/>
          <w:szCs w:val="22"/>
          <w:lang w:eastAsia="en-US"/>
        </w:rPr>
        <w:t>firstname-lastname</w:t>
      </w:r>
      <w:proofErr w:type="spellEnd"/>
      <w:r>
        <w:rPr>
          <w:color w:val="000000" w:themeColor="text1"/>
          <w:sz w:val="22"/>
          <w:szCs w:val="22"/>
          <w:lang w:eastAsia="en-US"/>
        </w:rPr>
        <w:t xml:space="preserve"> (e.g. </w:t>
      </w:r>
      <w:proofErr w:type="spellStart"/>
      <w:r>
        <w:rPr>
          <w:color w:val="000000" w:themeColor="text1"/>
          <w:sz w:val="22"/>
          <w:szCs w:val="22"/>
          <w:lang w:eastAsia="en-US"/>
        </w:rPr>
        <w:t>maria-gracia</w:t>
      </w:r>
      <w:proofErr w:type="spellEnd"/>
      <w:r>
        <w:rPr>
          <w:color w:val="000000" w:themeColor="text1"/>
          <w:sz w:val="22"/>
          <w:szCs w:val="22"/>
          <w:lang w:eastAsia="en-US"/>
        </w:rPr>
        <w:t>).</w:t>
      </w:r>
    </w:p>
    <w:p w:rsidRPr="00F05DCF" w:rsidR="005D27B6" w:rsidP="005D27B6" w:rsidRDefault="005D27B6" w14:paraId="5BF265FE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If you cannot remember, run the command “git status” to check.</w:t>
      </w:r>
    </w:p>
    <w:p w:rsidRPr="00C25900" w:rsidR="006B1007" w:rsidP="00BE1CCE" w:rsidRDefault="006B1007" w14:paraId="354C2603" w14:textId="77777777"/>
    <w:sectPr w:rsidRPr="00C25900" w:rsidR="006B1007" w:rsidSect="00D7091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5BD8" w:rsidRDefault="00B25BD8" w14:paraId="4CF4B86C" w14:textId="77777777">
      <w:r>
        <w:separator/>
      </w:r>
    </w:p>
  </w:endnote>
  <w:endnote w:type="continuationSeparator" w:id="0">
    <w:p w:rsidR="00B25BD8" w:rsidRDefault="00B25BD8" w14:paraId="21C68068" w14:textId="77777777">
      <w:r>
        <w:continuationSeparator/>
      </w:r>
    </w:p>
  </w:endnote>
  <w:endnote w:type="continuationNotice" w:id="1">
    <w:p w:rsidR="00B25BD8" w:rsidRDefault="00B25BD8" w14:paraId="3C14520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0D55F4E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0646" w:rsidRDefault="000A32D3" w14:paraId="0FD4FD25" w14:textId="605180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60646" w:rsidRDefault="00160646" w14:paraId="3CF2D8B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5E84557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5BD8" w:rsidRDefault="00B25BD8" w14:paraId="45069015" w14:textId="77777777">
      <w:r>
        <w:separator/>
      </w:r>
    </w:p>
  </w:footnote>
  <w:footnote w:type="continuationSeparator" w:id="0">
    <w:p w:rsidR="00B25BD8" w:rsidRDefault="00B25BD8" w14:paraId="4ACF39CD" w14:textId="77777777">
      <w:r>
        <w:continuationSeparator/>
      </w:r>
    </w:p>
  </w:footnote>
  <w:footnote w:type="continuationNotice" w:id="1">
    <w:p w:rsidR="00B25BD8" w:rsidRDefault="00B25BD8" w14:paraId="302E3315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730A510E" w14:textId="77777777">
    <w:pPr>
      <w:pStyle w:val="Header"/>
    </w:pPr>
  </w:p>
  <w:p w:rsidR="005F37B2" w:rsidRDefault="005F37B2" w14:paraId="3463353F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646" w:rsidP="008B6C55" w:rsidRDefault="000A32D3" w14:paraId="06905C74" w14:textId="5705CDC7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:rsidR="00160646" w:rsidRDefault="00160646" w14:paraId="0FB78278" w14:textId="77777777">
    <w:pPr>
      <w:ind w:right="360"/>
    </w:pPr>
  </w:p>
  <w:p w:rsidR="00160646" w:rsidRDefault="00160646" w14:paraId="291B7496" w14:textId="777777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37B2" w:rsidRDefault="005F37B2" w14:paraId="561E9D8D" w14:textId="77777777">
    <w:pPr>
      <w:pStyle w:val="Header"/>
    </w:pPr>
  </w:p>
  <w:p w:rsidR="005F37B2" w:rsidRDefault="005F37B2" w14:paraId="47D93D41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0AAA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52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9ED4AD4"/>
    <w:multiLevelType w:val="multilevel"/>
    <w:tmpl w:val="E682A0D4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eastAsia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eastAsia="Arial" w:cs="Arial"/>
      </w:rPr>
    </w:lvl>
  </w:abstractNum>
  <w:abstractNum w:abstractNumId="8" w15:restartNumberingAfterBreak="0">
    <w:nsid w:val="1E3162D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hint="default" w:ascii="Wingdings" w:hAnsi="Wingdings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0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3" w15:restartNumberingAfterBreak="0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DD365A"/>
    <w:multiLevelType w:val="multilevel"/>
    <w:tmpl w:val="73F26DA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hint="default" w:ascii="Courier New" w:hAnsi="Courier New" w:cs="Courier New"/>
      </w:r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7" w15:restartNumberingAfterBreak="0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0" w15:restartNumberingAfterBreak="0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A67AFB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2C1770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3" w15:restartNumberingAfterBreak="0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9A0D35"/>
    <w:multiLevelType w:val="multilevel"/>
    <w:tmpl w:val="99861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61E7B8B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8" w15:restartNumberingAfterBreak="0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E26BAF"/>
    <w:multiLevelType w:val="hybridMultilevel"/>
    <w:tmpl w:val="19C0577A"/>
    <w:lvl w:ilvl="0" w:tplc="FFFFFFFF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5E232C7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53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1" w15:restartNumberingAfterBreak="0">
    <w:nsid w:val="60002662"/>
    <w:multiLevelType w:val="multilevel"/>
    <w:tmpl w:val="80E2F2A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6332448D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FA7ACE"/>
    <w:multiLevelType w:val="hybridMultilevel"/>
    <w:tmpl w:val="EADC7CE8"/>
    <w:lvl w:ilvl="0" w:tplc="60669D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6E4B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C048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C217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69CD8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E4C18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FC20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FB222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1A6DC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08A253B"/>
    <w:multiLevelType w:val="multilevel"/>
    <w:tmpl w:val="E7B6CE2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decimal"/>
      <w:lvlText w:val="%2)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5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3112EB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7"/>
  </w:num>
  <w:num w:numId="3">
    <w:abstractNumId w:val="16"/>
  </w:num>
  <w:num w:numId="4">
    <w:abstractNumId w:val="34"/>
  </w:num>
  <w:num w:numId="5">
    <w:abstractNumId w:val="31"/>
  </w:num>
  <w:num w:numId="6">
    <w:abstractNumId w:val="25"/>
  </w:num>
  <w:num w:numId="7">
    <w:abstractNumId w:val="30"/>
  </w:num>
  <w:num w:numId="8">
    <w:abstractNumId w:val="19"/>
  </w:num>
  <w:num w:numId="9">
    <w:abstractNumId w:val="9"/>
  </w:num>
  <w:num w:numId="10">
    <w:abstractNumId w:val="24"/>
  </w:num>
  <w:num w:numId="11">
    <w:abstractNumId w:val="38"/>
  </w:num>
  <w:num w:numId="12">
    <w:abstractNumId w:val="15"/>
  </w:num>
  <w:num w:numId="13">
    <w:abstractNumId w:val="27"/>
  </w:num>
  <w:num w:numId="14">
    <w:abstractNumId w:val="22"/>
  </w:num>
  <w:num w:numId="15">
    <w:abstractNumId w:val="1"/>
  </w:num>
  <w:num w:numId="16">
    <w:abstractNumId w:val="10"/>
  </w:num>
  <w:num w:numId="17">
    <w:abstractNumId w:val="17"/>
  </w:num>
  <w:num w:numId="18">
    <w:abstractNumId w:val="5"/>
  </w:num>
  <w:num w:numId="19">
    <w:abstractNumId w:val="13"/>
  </w:num>
  <w:num w:numId="20">
    <w:abstractNumId w:val="6"/>
  </w:num>
  <w:num w:numId="21">
    <w:abstractNumId w:val="14"/>
  </w:num>
  <w:num w:numId="22">
    <w:abstractNumId w:val="11"/>
  </w:num>
  <w:num w:numId="23">
    <w:abstractNumId w:val="37"/>
  </w:num>
  <w:num w:numId="24">
    <w:abstractNumId w:val="28"/>
  </w:num>
  <w:num w:numId="25">
    <w:abstractNumId w:val="23"/>
  </w:num>
  <w:num w:numId="26">
    <w:abstractNumId w:val="20"/>
  </w:num>
  <w:num w:numId="27">
    <w:abstractNumId w:val="12"/>
  </w:num>
  <w:num w:numId="28">
    <w:abstractNumId w:val="18"/>
  </w:num>
  <w:num w:numId="29">
    <w:abstractNumId w:val="29"/>
  </w:num>
  <w:num w:numId="30">
    <w:abstractNumId w:val="3"/>
  </w:num>
  <w:num w:numId="31">
    <w:abstractNumId w:val="36"/>
  </w:num>
  <w:num w:numId="32">
    <w:abstractNumId w:val="32"/>
  </w:num>
  <w:num w:numId="33">
    <w:abstractNumId w:val="8"/>
  </w:num>
  <w:num w:numId="34">
    <w:abstractNumId w:val="21"/>
  </w:num>
  <w:num w:numId="35">
    <w:abstractNumId w:val="0"/>
  </w:num>
  <w:num w:numId="36">
    <w:abstractNumId w:val="26"/>
  </w:num>
  <w:num w:numId="37">
    <w:abstractNumId w:val="4"/>
  </w:num>
  <w:num w:numId="38">
    <w:abstractNumId w:val="2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21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jcwMbA0NzI3MzRW0lEKTi0uzszPAykwrgUAXGm6iCwAAAA="/>
  </w:docVars>
  <w:rsids>
    <w:rsidRoot w:val="00291490"/>
    <w:rsid w:val="00004BCE"/>
    <w:rsid w:val="00004E82"/>
    <w:rsid w:val="00007ECA"/>
    <w:rsid w:val="0001341C"/>
    <w:rsid w:val="000159B5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7199"/>
    <w:rsid w:val="000976C2"/>
    <w:rsid w:val="000A32D3"/>
    <w:rsid w:val="000A4856"/>
    <w:rsid w:val="000A73FB"/>
    <w:rsid w:val="000B2681"/>
    <w:rsid w:val="000B5184"/>
    <w:rsid w:val="000B7956"/>
    <w:rsid w:val="000C21F6"/>
    <w:rsid w:val="000C3769"/>
    <w:rsid w:val="000C5315"/>
    <w:rsid w:val="000D494F"/>
    <w:rsid w:val="000D6795"/>
    <w:rsid w:val="000E040E"/>
    <w:rsid w:val="000E38A3"/>
    <w:rsid w:val="000E5821"/>
    <w:rsid w:val="000E5B92"/>
    <w:rsid w:val="000E6E47"/>
    <w:rsid w:val="000E78F9"/>
    <w:rsid w:val="000F2E4B"/>
    <w:rsid w:val="000F5383"/>
    <w:rsid w:val="000F5C91"/>
    <w:rsid w:val="000F5D14"/>
    <w:rsid w:val="000F6499"/>
    <w:rsid w:val="001005D7"/>
    <w:rsid w:val="0010095D"/>
    <w:rsid w:val="00105727"/>
    <w:rsid w:val="00107FA3"/>
    <w:rsid w:val="001115B8"/>
    <w:rsid w:val="00113D50"/>
    <w:rsid w:val="00115A6A"/>
    <w:rsid w:val="001234DF"/>
    <w:rsid w:val="00123788"/>
    <w:rsid w:val="00130E20"/>
    <w:rsid w:val="00131550"/>
    <w:rsid w:val="001445A1"/>
    <w:rsid w:val="00151F8A"/>
    <w:rsid w:val="001560CE"/>
    <w:rsid w:val="00156928"/>
    <w:rsid w:val="00157D44"/>
    <w:rsid w:val="00160218"/>
    <w:rsid w:val="001604E1"/>
    <w:rsid w:val="00160646"/>
    <w:rsid w:val="001709A0"/>
    <w:rsid w:val="0018764F"/>
    <w:rsid w:val="001A0376"/>
    <w:rsid w:val="001A11EA"/>
    <w:rsid w:val="001A1D40"/>
    <w:rsid w:val="001B0C8D"/>
    <w:rsid w:val="001B5DD9"/>
    <w:rsid w:val="001C3D4E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1F4D3B"/>
    <w:rsid w:val="00200FD2"/>
    <w:rsid w:val="0020482E"/>
    <w:rsid w:val="00205119"/>
    <w:rsid w:val="00215BCC"/>
    <w:rsid w:val="0022304A"/>
    <w:rsid w:val="00223873"/>
    <w:rsid w:val="00224F95"/>
    <w:rsid w:val="002357CF"/>
    <w:rsid w:val="002370B1"/>
    <w:rsid w:val="00237819"/>
    <w:rsid w:val="00243FE4"/>
    <w:rsid w:val="002446A3"/>
    <w:rsid w:val="00251A58"/>
    <w:rsid w:val="00251ED8"/>
    <w:rsid w:val="00252C3D"/>
    <w:rsid w:val="002568EB"/>
    <w:rsid w:val="00260E74"/>
    <w:rsid w:val="0026412A"/>
    <w:rsid w:val="00267C58"/>
    <w:rsid w:val="00270C36"/>
    <w:rsid w:val="00273B77"/>
    <w:rsid w:val="0028078D"/>
    <w:rsid w:val="00280F4A"/>
    <w:rsid w:val="00286995"/>
    <w:rsid w:val="00290DB9"/>
    <w:rsid w:val="00291490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BCE"/>
    <w:rsid w:val="002F2363"/>
    <w:rsid w:val="002F4159"/>
    <w:rsid w:val="002F59FA"/>
    <w:rsid w:val="00300E54"/>
    <w:rsid w:val="00306F0C"/>
    <w:rsid w:val="003132C5"/>
    <w:rsid w:val="00316127"/>
    <w:rsid w:val="0031617E"/>
    <w:rsid w:val="00316325"/>
    <w:rsid w:val="00335AD0"/>
    <w:rsid w:val="00335BB0"/>
    <w:rsid w:val="003362AA"/>
    <w:rsid w:val="00355BB8"/>
    <w:rsid w:val="003627EF"/>
    <w:rsid w:val="00365139"/>
    <w:rsid w:val="00373B21"/>
    <w:rsid w:val="00375A14"/>
    <w:rsid w:val="00380F96"/>
    <w:rsid w:val="00394F39"/>
    <w:rsid w:val="003A0F59"/>
    <w:rsid w:val="003B7FED"/>
    <w:rsid w:val="003C176C"/>
    <w:rsid w:val="003C2725"/>
    <w:rsid w:val="003D6808"/>
    <w:rsid w:val="003D7656"/>
    <w:rsid w:val="003D79F0"/>
    <w:rsid w:val="003E336D"/>
    <w:rsid w:val="003E5462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31B1F"/>
    <w:rsid w:val="00431FE8"/>
    <w:rsid w:val="004357F3"/>
    <w:rsid w:val="00440292"/>
    <w:rsid w:val="00440849"/>
    <w:rsid w:val="0044453A"/>
    <w:rsid w:val="00447017"/>
    <w:rsid w:val="00451A2D"/>
    <w:rsid w:val="00457F36"/>
    <w:rsid w:val="00461CE3"/>
    <w:rsid w:val="00463CF1"/>
    <w:rsid w:val="00470BAB"/>
    <w:rsid w:val="00472B3B"/>
    <w:rsid w:val="00473056"/>
    <w:rsid w:val="004744A0"/>
    <w:rsid w:val="00485A9C"/>
    <w:rsid w:val="004912BA"/>
    <w:rsid w:val="004937FB"/>
    <w:rsid w:val="00495942"/>
    <w:rsid w:val="004A057B"/>
    <w:rsid w:val="004A54A8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E04D2"/>
    <w:rsid w:val="004E6F6F"/>
    <w:rsid w:val="004F6C16"/>
    <w:rsid w:val="004F7519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1095"/>
    <w:rsid w:val="005721A9"/>
    <w:rsid w:val="00572210"/>
    <w:rsid w:val="00574C2F"/>
    <w:rsid w:val="00590D75"/>
    <w:rsid w:val="005968E3"/>
    <w:rsid w:val="00597111"/>
    <w:rsid w:val="00597C7D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27B6"/>
    <w:rsid w:val="005D5C7C"/>
    <w:rsid w:val="005D6922"/>
    <w:rsid w:val="005F37B2"/>
    <w:rsid w:val="00606DE4"/>
    <w:rsid w:val="006107F1"/>
    <w:rsid w:val="00610A82"/>
    <w:rsid w:val="00610E87"/>
    <w:rsid w:val="00612B16"/>
    <w:rsid w:val="006171C1"/>
    <w:rsid w:val="00619E8C"/>
    <w:rsid w:val="00620F8C"/>
    <w:rsid w:val="006213C2"/>
    <w:rsid w:val="006230F0"/>
    <w:rsid w:val="00626A5E"/>
    <w:rsid w:val="00630A6F"/>
    <w:rsid w:val="00637E6B"/>
    <w:rsid w:val="006405BA"/>
    <w:rsid w:val="00640FFD"/>
    <w:rsid w:val="006471DE"/>
    <w:rsid w:val="006473F4"/>
    <w:rsid w:val="006476EF"/>
    <w:rsid w:val="00651506"/>
    <w:rsid w:val="006659CF"/>
    <w:rsid w:val="00674689"/>
    <w:rsid w:val="00680621"/>
    <w:rsid w:val="006813DB"/>
    <w:rsid w:val="0068431B"/>
    <w:rsid w:val="00685D07"/>
    <w:rsid w:val="00691664"/>
    <w:rsid w:val="00691D38"/>
    <w:rsid w:val="00695B96"/>
    <w:rsid w:val="006A6F2D"/>
    <w:rsid w:val="006B1007"/>
    <w:rsid w:val="006B4A3A"/>
    <w:rsid w:val="006B7778"/>
    <w:rsid w:val="006C1574"/>
    <w:rsid w:val="006C21CF"/>
    <w:rsid w:val="006C4695"/>
    <w:rsid w:val="006C55D1"/>
    <w:rsid w:val="006D5C1E"/>
    <w:rsid w:val="006E0119"/>
    <w:rsid w:val="006E1D0B"/>
    <w:rsid w:val="006E478B"/>
    <w:rsid w:val="006E6814"/>
    <w:rsid w:val="006F55E2"/>
    <w:rsid w:val="006F6969"/>
    <w:rsid w:val="007010E4"/>
    <w:rsid w:val="00702FBA"/>
    <w:rsid w:val="0070510C"/>
    <w:rsid w:val="00720CF8"/>
    <w:rsid w:val="00724C0E"/>
    <w:rsid w:val="007277C7"/>
    <w:rsid w:val="00732797"/>
    <w:rsid w:val="00740FFF"/>
    <w:rsid w:val="0074358A"/>
    <w:rsid w:val="00752259"/>
    <w:rsid w:val="007527A7"/>
    <w:rsid w:val="0075337C"/>
    <w:rsid w:val="0075572A"/>
    <w:rsid w:val="0076055B"/>
    <w:rsid w:val="00765A6E"/>
    <w:rsid w:val="007674A8"/>
    <w:rsid w:val="00772F05"/>
    <w:rsid w:val="00773DBB"/>
    <w:rsid w:val="00775BCA"/>
    <w:rsid w:val="00784C03"/>
    <w:rsid w:val="007928F4"/>
    <w:rsid w:val="00795ACB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F0BB3"/>
    <w:rsid w:val="007F25B4"/>
    <w:rsid w:val="00800A5A"/>
    <w:rsid w:val="008019C2"/>
    <w:rsid w:val="008042FA"/>
    <w:rsid w:val="00807D5E"/>
    <w:rsid w:val="00812075"/>
    <w:rsid w:val="00816B9B"/>
    <w:rsid w:val="00816D49"/>
    <w:rsid w:val="00817162"/>
    <w:rsid w:val="0082066A"/>
    <w:rsid w:val="008267DA"/>
    <w:rsid w:val="00837755"/>
    <w:rsid w:val="00840A1C"/>
    <w:rsid w:val="008514B7"/>
    <w:rsid w:val="008562C8"/>
    <w:rsid w:val="00856408"/>
    <w:rsid w:val="00863FE2"/>
    <w:rsid w:val="00870511"/>
    <w:rsid w:val="008744A6"/>
    <w:rsid w:val="00874A97"/>
    <w:rsid w:val="008751BB"/>
    <w:rsid w:val="008816C5"/>
    <w:rsid w:val="00881BF6"/>
    <w:rsid w:val="00886D6A"/>
    <w:rsid w:val="00890D28"/>
    <w:rsid w:val="00890F5B"/>
    <w:rsid w:val="00890FB4"/>
    <w:rsid w:val="00891668"/>
    <w:rsid w:val="008943A2"/>
    <w:rsid w:val="00896066"/>
    <w:rsid w:val="00896CE6"/>
    <w:rsid w:val="008979DC"/>
    <w:rsid w:val="008A2D69"/>
    <w:rsid w:val="008B6C55"/>
    <w:rsid w:val="008C02B5"/>
    <w:rsid w:val="008C5CD2"/>
    <w:rsid w:val="008C5DF9"/>
    <w:rsid w:val="008C7733"/>
    <w:rsid w:val="008D2AA5"/>
    <w:rsid w:val="008D328A"/>
    <w:rsid w:val="008E0D5C"/>
    <w:rsid w:val="008E6EAD"/>
    <w:rsid w:val="008F0B47"/>
    <w:rsid w:val="008F1729"/>
    <w:rsid w:val="008F242A"/>
    <w:rsid w:val="008F27EC"/>
    <w:rsid w:val="008F370D"/>
    <w:rsid w:val="00902345"/>
    <w:rsid w:val="00903D2A"/>
    <w:rsid w:val="00903E80"/>
    <w:rsid w:val="00904951"/>
    <w:rsid w:val="00907BF6"/>
    <w:rsid w:val="009221EA"/>
    <w:rsid w:val="009261A4"/>
    <w:rsid w:val="0093047E"/>
    <w:rsid w:val="0093479C"/>
    <w:rsid w:val="0094011E"/>
    <w:rsid w:val="0094359D"/>
    <w:rsid w:val="00951600"/>
    <w:rsid w:val="00953ADD"/>
    <w:rsid w:val="00957AE1"/>
    <w:rsid w:val="009640AE"/>
    <w:rsid w:val="00970A4C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C096F"/>
    <w:rsid w:val="009C35C5"/>
    <w:rsid w:val="009C3743"/>
    <w:rsid w:val="009C7BED"/>
    <w:rsid w:val="009D4F68"/>
    <w:rsid w:val="009D6D15"/>
    <w:rsid w:val="00A02B11"/>
    <w:rsid w:val="00A073FC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35E0"/>
    <w:rsid w:val="00A36FE2"/>
    <w:rsid w:val="00A41DB5"/>
    <w:rsid w:val="00A4779F"/>
    <w:rsid w:val="00A56BF1"/>
    <w:rsid w:val="00A6650C"/>
    <w:rsid w:val="00A7594B"/>
    <w:rsid w:val="00A812D5"/>
    <w:rsid w:val="00A833C4"/>
    <w:rsid w:val="00A859C1"/>
    <w:rsid w:val="00A878F8"/>
    <w:rsid w:val="00A94414"/>
    <w:rsid w:val="00A969E0"/>
    <w:rsid w:val="00AA5257"/>
    <w:rsid w:val="00AA6023"/>
    <w:rsid w:val="00AA66E7"/>
    <w:rsid w:val="00AB044D"/>
    <w:rsid w:val="00AB1A92"/>
    <w:rsid w:val="00AB724E"/>
    <w:rsid w:val="00AC22A1"/>
    <w:rsid w:val="00AC3A9F"/>
    <w:rsid w:val="00AC3AAD"/>
    <w:rsid w:val="00AC43F1"/>
    <w:rsid w:val="00AC59B5"/>
    <w:rsid w:val="00AC7208"/>
    <w:rsid w:val="00AD2518"/>
    <w:rsid w:val="00AD3279"/>
    <w:rsid w:val="00AE1DFB"/>
    <w:rsid w:val="00AE232F"/>
    <w:rsid w:val="00AE5CC2"/>
    <w:rsid w:val="00AF7295"/>
    <w:rsid w:val="00B00202"/>
    <w:rsid w:val="00B1385A"/>
    <w:rsid w:val="00B25BD8"/>
    <w:rsid w:val="00B327DA"/>
    <w:rsid w:val="00B37F8A"/>
    <w:rsid w:val="00B41F2A"/>
    <w:rsid w:val="00B44BF3"/>
    <w:rsid w:val="00B523B5"/>
    <w:rsid w:val="00B52AC0"/>
    <w:rsid w:val="00B6128B"/>
    <w:rsid w:val="00B627D7"/>
    <w:rsid w:val="00B71059"/>
    <w:rsid w:val="00B72A09"/>
    <w:rsid w:val="00B72EE7"/>
    <w:rsid w:val="00B75974"/>
    <w:rsid w:val="00B939CA"/>
    <w:rsid w:val="00B96CC3"/>
    <w:rsid w:val="00BA018E"/>
    <w:rsid w:val="00BA3881"/>
    <w:rsid w:val="00BA7D29"/>
    <w:rsid w:val="00BB39E0"/>
    <w:rsid w:val="00BB3C46"/>
    <w:rsid w:val="00BB797C"/>
    <w:rsid w:val="00BC1375"/>
    <w:rsid w:val="00BC3127"/>
    <w:rsid w:val="00BC490C"/>
    <w:rsid w:val="00BD35D7"/>
    <w:rsid w:val="00BD6F88"/>
    <w:rsid w:val="00BE1CCE"/>
    <w:rsid w:val="00BE7CEC"/>
    <w:rsid w:val="00C13000"/>
    <w:rsid w:val="00C13542"/>
    <w:rsid w:val="00C13AEC"/>
    <w:rsid w:val="00C14288"/>
    <w:rsid w:val="00C17B90"/>
    <w:rsid w:val="00C17CA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C0497"/>
    <w:rsid w:val="00CC2DD4"/>
    <w:rsid w:val="00CC3FF3"/>
    <w:rsid w:val="00CC4810"/>
    <w:rsid w:val="00CC5345"/>
    <w:rsid w:val="00CC6E06"/>
    <w:rsid w:val="00CD5BFE"/>
    <w:rsid w:val="00CD702A"/>
    <w:rsid w:val="00CE1864"/>
    <w:rsid w:val="00CE599E"/>
    <w:rsid w:val="00CF0A87"/>
    <w:rsid w:val="00D00FF5"/>
    <w:rsid w:val="00D01273"/>
    <w:rsid w:val="00D02100"/>
    <w:rsid w:val="00D03179"/>
    <w:rsid w:val="00D03FF9"/>
    <w:rsid w:val="00D04E03"/>
    <w:rsid w:val="00D06377"/>
    <w:rsid w:val="00D103AC"/>
    <w:rsid w:val="00D13BA9"/>
    <w:rsid w:val="00D17905"/>
    <w:rsid w:val="00D20323"/>
    <w:rsid w:val="00D219DD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7091A"/>
    <w:rsid w:val="00D81ABE"/>
    <w:rsid w:val="00D856B4"/>
    <w:rsid w:val="00D85C09"/>
    <w:rsid w:val="00D8633F"/>
    <w:rsid w:val="00D86A72"/>
    <w:rsid w:val="00D932FF"/>
    <w:rsid w:val="00D955CC"/>
    <w:rsid w:val="00D967C4"/>
    <w:rsid w:val="00DB5675"/>
    <w:rsid w:val="00DB5F86"/>
    <w:rsid w:val="00DC0D41"/>
    <w:rsid w:val="00DC201A"/>
    <w:rsid w:val="00DC4064"/>
    <w:rsid w:val="00DC469B"/>
    <w:rsid w:val="00DC61C9"/>
    <w:rsid w:val="00DC6834"/>
    <w:rsid w:val="00DE0429"/>
    <w:rsid w:val="00DE217E"/>
    <w:rsid w:val="00DE24FC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413B"/>
    <w:rsid w:val="00E155B7"/>
    <w:rsid w:val="00E166FC"/>
    <w:rsid w:val="00E16D61"/>
    <w:rsid w:val="00E23140"/>
    <w:rsid w:val="00E2378D"/>
    <w:rsid w:val="00E33623"/>
    <w:rsid w:val="00E34CCF"/>
    <w:rsid w:val="00E45A88"/>
    <w:rsid w:val="00E50683"/>
    <w:rsid w:val="00E566D4"/>
    <w:rsid w:val="00E5770F"/>
    <w:rsid w:val="00E772A6"/>
    <w:rsid w:val="00E86BDC"/>
    <w:rsid w:val="00E9010F"/>
    <w:rsid w:val="00E940AB"/>
    <w:rsid w:val="00E96610"/>
    <w:rsid w:val="00E96D9E"/>
    <w:rsid w:val="00E972C8"/>
    <w:rsid w:val="00E97C88"/>
    <w:rsid w:val="00EA4ED2"/>
    <w:rsid w:val="00EB003C"/>
    <w:rsid w:val="00EB4D69"/>
    <w:rsid w:val="00EB7D8D"/>
    <w:rsid w:val="00EC7005"/>
    <w:rsid w:val="00EF7951"/>
    <w:rsid w:val="00EF7F44"/>
    <w:rsid w:val="00F04B6A"/>
    <w:rsid w:val="00F10DC9"/>
    <w:rsid w:val="00F12398"/>
    <w:rsid w:val="00F17B22"/>
    <w:rsid w:val="00F25706"/>
    <w:rsid w:val="00F37A50"/>
    <w:rsid w:val="00F4114D"/>
    <w:rsid w:val="00F4129C"/>
    <w:rsid w:val="00F419C0"/>
    <w:rsid w:val="00F41C6D"/>
    <w:rsid w:val="00F4332B"/>
    <w:rsid w:val="00F44268"/>
    <w:rsid w:val="00F45617"/>
    <w:rsid w:val="00F4735E"/>
    <w:rsid w:val="00F5045C"/>
    <w:rsid w:val="00F534E9"/>
    <w:rsid w:val="00F5634B"/>
    <w:rsid w:val="00F56641"/>
    <w:rsid w:val="00F6231B"/>
    <w:rsid w:val="00F62E2E"/>
    <w:rsid w:val="00F63E98"/>
    <w:rsid w:val="00F644EC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5E40"/>
    <w:rsid w:val="00FD777F"/>
    <w:rsid w:val="00FD7861"/>
    <w:rsid w:val="00FE0F4A"/>
    <w:rsid w:val="00FE4C1E"/>
    <w:rsid w:val="00FE612B"/>
    <w:rsid w:val="01156D47"/>
    <w:rsid w:val="0135295D"/>
    <w:rsid w:val="020233BC"/>
    <w:rsid w:val="0277E12D"/>
    <w:rsid w:val="027EC6AB"/>
    <w:rsid w:val="02CB2C33"/>
    <w:rsid w:val="03899A1A"/>
    <w:rsid w:val="03A64A59"/>
    <w:rsid w:val="03B2600A"/>
    <w:rsid w:val="03B8F266"/>
    <w:rsid w:val="03BBF81A"/>
    <w:rsid w:val="042F9B21"/>
    <w:rsid w:val="052644C8"/>
    <w:rsid w:val="05F9AC5D"/>
    <w:rsid w:val="05FC4625"/>
    <w:rsid w:val="06883183"/>
    <w:rsid w:val="06CC1AA4"/>
    <w:rsid w:val="078F42A1"/>
    <w:rsid w:val="08088055"/>
    <w:rsid w:val="095A1C4D"/>
    <w:rsid w:val="0A09D0DF"/>
    <w:rsid w:val="0A3C1B0C"/>
    <w:rsid w:val="0A8D8822"/>
    <w:rsid w:val="0A935ABC"/>
    <w:rsid w:val="0B173180"/>
    <w:rsid w:val="0BCD2B3B"/>
    <w:rsid w:val="0BD56BBB"/>
    <w:rsid w:val="0D16D25A"/>
    <w:rsid w:val="0D9FF684"/>
    <w:rsid w:val="0F1A8EE6"/>
    <w:rsid w:val="0F4A30A0"/>
    <w:rsid w:val="110771A1"/>
    <w:rsid w:val="11B0BC79"/>
    <w:rsid w:val="11D18336"/>
    <w:rsid w:val="11D44BF8"/>
    <w:rsid w:val="128E0427"/>
    <w:rsid w:val="128F9200"/>
    <w:rsid w:val="130B8162"/>
    <w:rsid w:val="141B305C"/>
    <w:rsid w:val="1545E5E6"/>
    <w:rsid w:val="154FB4E3"/>
    <w:rsid w:val="160E1754"/>
    <w:rsid w:val="1647B419"/>
    <w:rsid w:val="16B47B00"/>
    <w:rsid w:val="17AB0FD1"/>
    <w:rsid w:val="17D5BA67"/>
    <w:rsid w:val="17E8FB85"/>
    <w:rsid w:val="18B4E857"/>
    <w:rsid w:val="19A0C782"/>
    <w:rsid w:val="1A055EE1"/>
    <w:rsid w:val="1A3D6D96"/>
    <w:rsid w:val="1A689433"/>
    <w:rsid w:val="1AB5A212"/>
    <w:rsid w:val="1C10AE97"/>
    <w:rsid w:val="1C5BF05F"/>
    <w:rsid w:val="1C8E10FA"/>
    <w:rsid w:val="1CA041BA"/>
    <w:rsid w:val="1CC695F5"/>
    <w:rsid w:val="1D01DC20"/>
    <w:rsid w:val="1D288448"/>
    <w:rsid w:val="1DE0FC7B"/>
    <w:rsid w:val="1E6123DF"/>
    <w:rsid w:val="1EC51239"/>
    <w:rsid w:val="1EF7ED9A"/>
    <w:rsid w:val="1F5AF4AF"/>
    <w:rsid w:val="202C6329"/>
    <w:rsid w:val="2033CF77"/>
    <w:rsid w:val="22039849"/>
    <w:rsid w:val="2288684B"/>
    <w:rsid w:val="22E1F2FE"/>
    <w:rsid w:val="23F0FB56"/>
    <w:rsid w:val="2445CCDF"/>
    <w:rsid w:val="244E3480"/>
    <w:rsid w:val="247BF58C"/>
    <w:rsid w:val="24E0E340"/>
    <w:rsid w:val="2691345F"/>
    <w:rsid w:val="26F144ED"/>
    <w:rsid w:val="2763AC50"/>
    <w:rsid w:val="27EA7277"/>
    <w:rsid w:val="2856F5A7"/>
    <w:rsid w:val="2931A370"/>
    <w:rsid w:val="29A397E1"/>
    <w:rsid w:val="29DC145A"/>
    <w:rsid w:val="2A60194C"/>
    <w:rsid w:val="2B04F03A"/>
    <w:rsid w:val="2C40621A"/>
    <w:rsid w:val="2CCA8D61"/>
    <w:rsid w:val="2CE9F9ED"/>
    <w:rsid w:val="2CF232FC"/>
    <w:rsid w:val="2CF5870F"/>
    <w:rsid w:val="2D72EFDC"/>
    <w:rsid w:val="2E0C7E3C"/>
    <w:rsid w:val="2E3C12B8"/>
    <w:rsid w:val="2EAD9966"/>
    <w:rsid w:val="2ED4938D"/>
    <w:rsid w:val="2F51CF9E"/>
    <w:rsid w:val="32575F95"/>
    <w:rsid w:val="32F53205"/>
    <w:rsid w:val="32FEF234"/>
    <w:rsid w:val="3328B1BD"/>
    <w:rsid w:val="3416BAFC"/>
    <w:rsid w:val="342C1A5E"/>
    <w:rsid w:val="34C3A0E4"/>
    <w:rsid w:val="36116E2F"/>
    <w:rsid w:val="364699C2"/>
    <w:rsid w:val="377580E9"/>
    <w:rsid w:val="37B04511"/>
    <w:rsid w:val="37E263ED"/>
    <w:rsid w:val="384449C0"/>
    <w:rsid w:val="386AC985"/>
    <w:rsid w:val="386FD53A"/>
    <w:rsid w:val="394A7BEC"/>
    <w:rsid w:val="3960DDB6"/>
    <w:rsid w:val="39895C38"/>
    <w:rsid w:val="39BEC4C2"/>
    <w:rsid w:val="3A2AA86A"/>
    <w:rsid w:val="3A68F469"/>
    <w:rsid w:val="3AAB7B56"/>
    <w:rsid w:val="3B4C3772"/>
    <w:rsid w:val="3BC02387"/>
    <w:rsid w:val="3CAE7E12"/>
    <w:rsid w:val="3D8F54F6"/>
    <w:rsid w:val="3DA693C1"/>
    <w:rsid w:val="3DC8FD09"/>
    <w:rsid w:val="3EE7D033"/>
    <w:rsid w:val="41512195"/>
    <w:rsid w:val="4176D137"/>
    <w:rsid w:val="41EF49A4"/>
    <w:rsid w:val="41FC2E5D"/>
    <w:rsid w:val="4237097C"/>
    <w:rsid w:val="424EDFAF"/>
    <w:rsid w:val="428474AB"/>
    <w:rsid w:val="42FBC255"/>
    <w:rsid w:val="42FE6C87"/>
    <w:rsid w:val="43E27497"/>
    <w:rsid w:val="44947D3E"/>
    <w:rsid w:val="46AA29E2"/>
    <w:rsid w:val="48906270"/>
    <w:rsid w:val="48909DC1"/>
    <w:rsid w:val="4A972968"/>
    <w:rsid w:val="4B89ABF5"/>
    <w:rsid w:val="4C92B6C4"/>
    <w:rsid w:val="4CDA97BB"/>
    <w:rsid w:val="4CEBC0CA"/>
    <w:rsid w:val="4D7FBED1"/>
    <w:rsid w:val="4D8A84BE"/>
    <w:rsid w:val="4DAFE9C6"/>
    <w:rsid w:val="4DDA806E"/>
    <w:rsid w:val="4E6CFF8B"/>
    <w:rsid w:val="4E9527B7"/>
    <w:rsid w:val="4EAB40D3"/>
    <w:rsid w:val="4F3DB3AA"/>
    <w:rsid w:val="4FFD8EA4"/>
    <w:rsid w:val="50037A18"/>
    <w:rsid w:val="507D9A2F"/>
    <w:rsid w:val="516CC9D7"/>
    <w:rsid w:val="51D50220"/>
    <w:rsid w:val="520D29C9"/>
    <w:rsid w:val="5266A855"/>
    <w:rsid w:val="528377A2"/>
    <w:rsid w:val="52EDA143"/>
    <w:rsid w:val="53C32B6F"/>
    <w:rsid w:val="546F6995"/>
    <w:rsid w:val="54B80985"/>
    <w:rsid w:val="55D58D54"/>
    <w:rsid w:val="5602B663"/>
    <w:rsid w:val="5706C898"/>
    <w:rsid w:val="571D56FE"/>
    <w:rsid w:val="5802FE65"/>
    <w:rsid w:val="58053680"/>
    <w:rsid w:val="58934E55"/>
    <w:rsid w:val="59431A91"/>
    <w:rsid w:val="5A2E16AE"/>
    <w:rsid w:val="5AB48B19"/>
    <w:rsid w:val="5B00ED00"/>
    <w:rsid w:val="5C548043"/>
    <w:rsid w:val="5CF73A18"/>
    <w:rsid w:val="5D7A8152"/>
    <w:rsid w:val="5DE0056D"/>
    <w:rsid w:val="5F574D93"/>
    <w:rsid w:val="5FD98AE4"/>
    <w:rsid w:val="5FF86089"/>
    <w:rsid w:val="60CF98F1"/>
    <w:rsid w:val="61504A4E"/>
    <w:rsid w:val="6292E93C"/>
    <w:rsid w:val="62C9C5AE"/>
    <w:rsid w:val="636C58DB"/>
    <w:rsid w:val="647E942B"/>
    <w:rsid w:val="6560A393"/>
    <w:rsid w:val="6565FBC2"/>
    <w:rsid w:val="66656C99"/>
    <w:rsid w:val="68924666"/>
    <w:rsid w:val="68964A8A"/>
    <w:rsid w:val="68DE206C"/>
    <w:rsid w:val="6936F9D5"/>
    <w:rsid w:val="6ACFED80"/>
    <w:rsid w:val="6C844B59"/>
    <w:rsid w:val="6C8EEABB"/>
    <w:rsid w:val="6E056E24"/>
    <w:rsid w:val="6EB73F84"/>
    <w:rsid w:val="6F85C1F2"/>
    <w:rsid w:val="6FB6CCF2"/>
    <w:rsid w:val="7045F5A4"/>
    <w:rsid w:val="70FF5C78"/>
    <w:rsid w:val="719D9C00"/>
    <w:rsid w:val="736FBC09"/>
    <w:rsid w:val="73819F81"/>
    <w:rsid w:val="7428F9E3"/>
    <w:rsid w:val="74724B38"/>
    <w:rsid w:val="74A2286D"/>
    <w:rsid w:val="751C0802"/>
    <w:rsid w:val="75438DCB"/>
    <w:rsid w:val="7553172C"/>
    <w:rsid w:val="7665A144"/>
    <w:rsid w:val="76B724CE"/>
    <w:rsid w:val="76DA5E4A"/>
    <w:rsid w:val="771DC1A2"/>
    <w:rsid w:val="7734926E"/>
    <w:rsid w:val="77602B20"/>
    <w:rsid w:val="789EFC2D"/>
    <w:rsid w:val="78B7F834"/>
    <w:rsid w:val="79931165"/>
    <w:rsid w:val="799D6894"/>
    <w:rsid w:val="79B9440B"/>
    <w:rsid w:val="79E9F1A6"/>
    <w:rsid w:val="7A57DBEF"/>
    <w:rsid w:val="7A92BB44"/>
    <w:rsid w:val="7BFE504C"/>
    <w:rsid w:val="7C2174A4"/>
    <w:rsid w:val="7C48634B"/>
    <w:rsid w:val="7E18F8D9"/>
    <w:rsid w:val="7F3CFB0A"/>
    <w:rsid w:val="7F7B0F33"/>
    <w:rsid w:val="7F8D9E14"/>
    <w:rsid w:val="7F9EB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FAD6E1"/>
  <w15:docId w15:val="{6170F010-2B32-4A01-8D2C-348A824BF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hAnsi="Arial" w:eastAsia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hAnsi="Verdana" w:eastAsia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hAnsi="Arial" w:eastAsia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hAnsi="Arial" w:eastAsia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styleId="Normal1" w:customStyle="1">
    <w:name w:val="Normal1"/>
    <w:rsid w:val="0010095D"/>
    <w:pPr>
      <w:spacing w:after="200" w:line="276" w:lineRule="auto"/>
    </w:pPr>
    <w:rPr>
      <w:rFonts w:ascii="Calibri" w:hAnsi="Calibri" w:eastAsia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scoswrapper" w:customStyle="1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rsid w:val="0075337C"/>
  </w:style>
  <w:style w:type="character" w:styleId="hljs-builtin" w:customStyle="1">
    <w:name w:val="hljs-built_in"/>
    <w:basedOn w:val="DefaultParagraphFont"/>
    <w:rsid w:val="0075337C"/>
  </w:style>
  <w:style w:type="character" w:styleId="hljs-string" w:customStyle="1">
    <w:name w:val="hljs-string"/>
    <w:basedOn w:val="DefaultParagraphFont"/>
    <w:rsid w:val="0075337C"/>
  </w:style>
  <w:style w:type="character" w:styleId="dynamic-keybinding" w:customStyle="1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styleId="grn" w:customStyle="1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header" Target="header3.xml" Id="rId26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hyperlink" Target="https://wiki.gentoo.org/wiki/Nano/Basics_Guide" TargetMode="External" Id="rId12" /><Relationship Type="http://schemas.openxmlformats.org/officeDocument/2006/relationships/footer" Target="footer2.xml" Id="rId25" /><Relationship Type="http://schemas.openxmlformats.org/officeDocument/2006/relationships/styles" Target="styles.xml" Id="rId2" /><Relationship Type="http://schemas.openxmlformats.org/officeDocument/2006/relationships/theme" Target="theme/theme1.xm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ss64.com/bash/" TargetMode="External" Id="rId11" /><Relationship Type="http://schemas.openxmlformats.org/officeDocument/2006/relationships/footer" Target="footer1.xml" Id="rId24" /><Relationship Type="http://schemas.openxmlformats.org/officeDocument/2006/relationships/footnotes" Target="footnotes.xml" Id="rId5" /><Relationship Type="http://schemas.openxmlformats.org/officeDocument/2006/relationships/header" Target="header2.xml" Id="rId23" /><Relationship Type="http://schemas.openxmlformats.org/officeDocument/2006/relationships/fontTable" Target="fontTable.xml" Id="rId28" /><Relationship Type="http://schemas.openxmlformats.org/officeDocument/2006/relationships/image" Target="media/image4.svg" Id="rId10" /><Relationship Type="http://schemas.openxmlformats.org/officeDocument/2006/relationships/hyperlink" Target="https://wiki-dev.bash-hackers.org/commands/builtin/printf" TargetMode="External" Id="rId19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header" Target="header1.xml" Id="rId22" /><Relationship Type="http://schemas.openxmlformats.org/officeDocument/2006/relationships/footer" Target="footer3.xml" Id="rId27" /><Relationship Type="http://schemas.openxmlformats.org/officeDocument/2006/relationships/glossaryDocument" Target="/word/glossary/document.xml" Id="Rf98ac5aef0b54ec9" /><Relationship Type="http://schemas.openxmlformats.org/officeDocument/2006/relationships/hyperlink" Target="mailto:ubuntu@ec2-33-222-101-222.us-west-2.compute.amazonaws.com" TargetMode="External" Id="Rcd7bf6dce17a4556" /><Relationship Type="http://schemas.openxmlformats.org/officeDocument/2006/relationships/image" Target="/media/imaged.png" Id="R04a04cf29e354037" /><Relationship Type="http://schemas.openxmlformats.org/officeDocument/2006/relationships/image" Target="/media/imagee.png" Id="R694a644f27b94d76" /><Relationship Type="http://schemas.openxmlformats.org/officeDocument/2006/relationships/image" Target="/media/imagef.png" Id="R2e186f77204247d7" /><Relationship Type="http://schemas.openxmlformats.org/officeDocument/2006/relationships/image" Target="/media/image10.png" Id="Rae8164cd2bd24c88" /><Relationship Type="http://schemas.openxmlformats.org/officeDocument/2006/relationships/image" Target="/media/image11.png" Id="R52830ee8bbd04209" /><Relationship Type="http://schemas.openxmlformats.org/officeDocument/2006/relationships/image" Target="/media/image12.png" Id="R1b4bcb71a7534103" /><Relationship Type="http://schemas.openxmlformats.org/officeDocument/2006/relationships/image" Target="/media/image13.png" Id="R221524d96dfb4735" /><Relationship Type="http://schemas.openxmlformats.org/officeDocument/2006/relationships/image" Target="/media/image14.png" Id="R89bfa3a8eb664629" /><Relationship Type="http://schemas.openxmlformats.org/officeDocument/2006/relationships/image" Target="/media/image15.png" Id="R1f7bc46654994cac" /><Relationship Type="http://schemas.openxmlformats.org/officeDocument/2006/relationships/image" Target="/media/image20.png" Id="Rdcdfdf7f98a9426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a1028-a1ce-4d16-8552-d130df4f6edd}"/>
      </w:docPartPr>
      <w:docPartBody>
        <w:p w14:paraId="72386F2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SI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Chung</dc:creator>
  <keywords/>
  <lastModifiedBy>Kim Nguyen</lastModifiedBy>
  <revision>94</revision>
  <lastPrinted>2015-08-24T16:06:00.0000000Z</lastPrinted>
  <dcterms:created xsi:type="dcterms:W3CDTF">2019-07-11T03:05:00.0000000Z</dcterms:created>
  <dcterms:modified xsi:type="dcterms:W3CDTF">2020-06-17T22:04:48.1459953Z</dcterms:modified>
</coreProperties>
</file>